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CD2FC" w14:textId="77777777" w:rsidR="00970E35" w:rsidRPr="001B4BD5" w:rsidRDefault="00970E35" w:rsidP="00970E35">
      <w:pPr>
        <w:jc w:val="center"/>
        <w:rPr>
          <w:b/>
          <w:bCs/>
          <w:sz w:val="36"/>
          <w:szCs w:val="56"/>
        </w:rPr>
      </w:pPr>
      <w:r w:rsidRPr="001B4BD5">
        <w:rPr>
          <w:b/>
          <w:bCs/>
          <w:sz w:val="36"/>
          <w:szCs w:val="56"/>
        </w:rPr>
        <w:t>PAUL PRVULOVIC</w:t>
      </w:r>
    </w:p>
    <w:p w14:paraId="4BC6B87B" w14:textId="77777777" w:rsidR="00970E35" w:rsidRPr="001B4BD5" w:rsidRDefault="00970E35" w:rsidP="00970E35">
      <w:pPr>
        <w:jc w:val="center"/>
        <w:rPr>
          <w:bCs/>
        </w:rPr>
      </w:pPr>
      <w:r w:rsidRPr="001B4BD5">
        <w:rPr>
          <w:bCs/>
        </w:rPr>
        <w:t>416-452-6479 | paul.prvulovic@aircanada.ca</w:t>
      </w:r>
    </w:p>
    <w:p w14:paraId="21A02399" w14:textId="77777777" w:rsidR="00970E35" w:rsidRPr="001B4BD5" w:rsidRDefault="00970E35" w:rsidP="00970E35">
      <w:pPr>
        <w:jc w:val="center"/>
        <w:rPr>
          <w:sz w:val="14"/>
        </w:rPr>
      </w:pPr>
    </w:p>
    <w:p w14:paraId="1782610D" w14:textId="77777777" w:rsidR="00970E35" w:rsidRPr="001B4BD5" w:rsidRDefault="00970E35" w:rsidP="00970E35">
      <w:pPr>
        <w:pBdr>
          <w:top w:val="single" w:sz="4" w:space="1" w:color="auto"/>
        </w:pBdr>
        <w:tabs>
          <w:tab w:val="left" w:pos="3970"/>
        </w:tabs>
      </w:pPr>
    </w:p>
    <w:p w14:paraId="7EF39990" w14:textId="77777777" w:rsidR="00970E35" w:rsidRDefault="00970E35" w:rsidP="00970E35"/>
    <w:p w14:paraId="4287B9CE" w14:textId="2F2A07FF" w:rsidR="00970E35" w:rsidRDefault="00970E35" w:rsidP="00970E35">
      <w:r>
        <w:t xml:space="preserve">Dear Hiring Committee: </w:t>
      </w:r>
    </w:p>
    <w:p w14:paraId="5A46A483" w14:textId="77777777" w:rsidR="00970E35" w:rsidRDefault="00970E35" w:rsidP="00970E35"/>
    <w:p w14:paraId="5FBB9E04" w14:textId="24CB712E" w:rsidR="00D4047A" w:rsidRDefault="00D4047A" w:rsidP="00D4047A">
      <w:pPr>
        <w:jc w:val="both"/>
      </w:pPr>
      <w:r>
        <w:t>Working as a loyal Air Canada employee for</w:t>
      </w:r>
      <w:r w:rsidR="007207B4">
        <w:t xml:space="preserve"> over</w:t>
      </w:r>
      <w:r>
        <w:t xml:space="preserve"> the past two decades</w:t>
      </w:r>
      <w:r w:rsidR="005A0125">
        <w:t>,</w:t>
      </w:r>
      <w:r>
        <w:t xml:space="preserve"> I am now ready to take on </w:t>
      </w:r>
      <w:r w:rsidR="001550B9">
        <w:t>a</w:t>
      </w:r>
      <w:r w:rsidR="00663F38">
        <w:t xml:space="preserve"> </w:t>
      </w:r>
      <w:r>
        <w:t xml:space="preserve">role with </w:t>
      </w:r>
      <w:r w:rsidR="001550B9">
        <w:t>your company</w:t>
      </w:r>
      <w:r>
        <w:t>. My passion for delivering excellent customer service and being a part of a brand that only strives to be the best is where I want to be. Please find my resume attached.</w:t>
      </w:r>
    </w:p>
    <w:p w14:paraId="76373F28" w14:textId="77777777" w:rsidR="00D4047A" w:rsidRDefault="00D4047A" w:rsidP="00D4047A">
      <w:pPr>
        <w:jc w:val="both"/>
      </w:pPr>
    </w:p>
    <w:p w14:paraId="155D5BA0" w14:textId="3528ECC6" w:rsidR="00D4047A" w:rsidRDefault="00D4047A" w:rsidP="00D4047A">
      <w:pPr>
        <w:jc w:val="both"/>
      </w:pPr>
      <w:r w:rsidRPr="00D4047A">
        <w:t>Owning expert operations management and staff workflow supervision experience, I meet all your requirements as a candidate. I come to you as someone who</w:t>
      </w:r>
      <w:r w:rsidR="007207B4">
        <w:t xml:space="preserve"> </w:t>
      </w:r>
      <w:r w:rsidRPr="00D4047A">
        <w:t>can</w:t>
      </w:r>
      <w:r>
        <w:t xml:space="preserve"> continue to</w:t>
      </w:r>
      <w:r w:rsidRPr="00D4047A">
        <w:t xml:space="preserve"> positively impact </w:t>
      </w:r>
      <w:r>
        <w:t>Air Canada</w:t>
      </w:r>
      <w:r w:rsidRPr="00D4047A">
        <w:t xml:space="preserve">. Working </w:t>
      </w:r>
      <w:r>
        <w:t>in management and in a frontline role in baggage, I know firsthand what is needed to enable the success of the department.</w:t>
      </w:r>
    </w:p>
    <w:p w14:paraId="171F5B9C" w14:textId="77777777" w:rsidR="00D4047A" w:rsidRPr="00D4047A" w:rsidRDefault="00D4047A" w:rsidP="00D4047A">
      <w:pPr>
        <w:jc w:val="both"/>
        <w:rPr>
          <w:b/>
          <w:bCs/>
          <w:i/>
          <w:iCs/>
        </w:rPr>
      </w:pPr>
    </w:p>
    <w:p w14:paraId="290A3821" w14:textId="77777777" w:rsidR="00D4047A" w:rsidRPr="00D4047A" w:rsidRDefault="00D4047A" w:rsidP="00D4047A">
      <w:pPr>
        <w:jc w:val="both"/>
        <w:rPr>
          <w:b/>
          <w:bCs/>
          <w:i/>
          <w:iCs/>
        </w:rPr>
      </w:pPr>
      <w:r w:rsidRPr="00D4047A">
        <w:rPr>
          <w:b/>
          <w:bCs/>
          <w:i/>
          <w:iCs/>
        </w:rPr>
        <w:t>Consider the following highlights of my qualifications:</w:t>
      </w:r>
    </w:p>
    <w:p w14:paraId="5846B668" w14:textId="77777777" w:rsidR="00D4047A" w:rsidRDefault="00D4047A" w:rsidP="00D4047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4047A">
        <w:rPr>
          <w:rFonts w:ascii="Times New Roman" w:hAnsi="Times New Roman"/>
          <w:sz w:val="24"/>
          <w:szCs w:val="24"/>
        </w:rPr>
        <w:t>Experienced in complex operations management with a keen eye for detail; successes in streamlining processes, setting up new policies and structures</w:t>
      </w:r>
      <w:r>
        <w:rPr>
          <w:rFonts w:ascii="Times New Roman" w:hAnsi="Times New Roman"/>
          <w:sz w:val="24"/>
          <w:szCs w:val="24"/>
        </w:rPr>
        <w:t>.</w:t>
      </w:r>
    </w:p>
    <w:p w14:paraId="6A9F541D" w14:textId="2BD0957D" w:rsidR="00D4047A" w:rsidRPr="00D4047A" w:rsidRDefault="00D4047A" w:rsidP="00D4047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4047A">
        <w:rPr>
          <w:rFonts w:ascii="Times New Roman" w:hAnsi="Times New Roman"/>
          <w:sz w:val="24"/>
          <w:szCs w:val="24"/>
        </w:rPr>
        <w:t>Utilize</w:t>
      </w:r>
      <w:r>
        <w:rPr>
          <w:rFonts w:ascii="Times New Roman" w:hAnsi="Times New Roman"/>
          <w:sz w:val="24"/>
          <w:szCs w:val="24"/>
        </w:rPr>
        <w:t>s</w:t>
      </w:r>
      <w:r w:rsidRPr="00D4047A">
        <w:rPr>
          <w:rFonts w:ascii="Times New Roman" w:hAnsi="Times New Roman"/>
          <w:sz w:val="24"/>
          <w:szCs w:val="24"/>
        </w:rPr>
        <w:t xml:space="preserve"> exceptional directorial, interpersonal, analytical, and time management aptitudes to drive processes, change management, and key solutions creation that greatly improves and supports client and company success.</w:t>
      </w:r>
    </w:p>
    <w:p w14:paraId="7D6ADA09" w14:textId="7E698410" w:rsidR="00D4047A" w:rsidRPr="00D4047A" w:rsidRDefault="00D4047A" w:rsidP="00D4047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4047A">
        <w:rPr>
          <w:rFonts w:ascii="Times New Roman" w:hAnsi="Times New Roman"/>
          <w:sz w:val="24"/>
          <w:szCs w:val="24"/>
        </w:rPr>
        <w:t xml:space="preserve">Seasoned in operational management; able to plan and manage human, supply, and technical resources to ensure operations run </w:t>
      </w:r>
      <w:r>
        <w:rPr>
          <w:rFonts w:ascii="Times New Roman" w:hAnsi="Times New Roman"/>
          <w:sz w:val="24"/>
          <w:szCs w:val="24"/>
        </w:rPr>
        <w:t>smoothly.</w:t>
      </w:r>
    </w:p>
    <w:p w14:paraId="073B94FE" w14:textId="77777777" w:rsidR="00D4047A" w:rsidRPr="00D4047A" w:rsidRDefault="00D4047A" w:rsidP="00D4047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4047A">
        <w:rPr>
          <w:rFonts w:ascii="Times New Roman" w:hAnsi="Times New Roman"/>
          <w:sz w:val="24"/>
          <w:szCs w:val="24"/>
        </w:rPr>
        <w:t>Able to develop and implement goals and standards for custodial; able to participate in the annual budget preparation, administers the budget, monitoring, and reporting variances.</w:t>
      </w:r>
    </w:p>
    <w:p w14:paraId="1AC8ABBC" w14:textId="0B411C5C" w:rsidR="00D4047A" w:rsidRPr="00D4047A" w:rsidRDefault="00D4047A" w:rsidP="005C468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4047A">
        <w:rPr>
          <w:rFonts w:ascii="Times New Roman" w:hAnsi="Times New Roman"/>
          <w:sz w:val="24"/>
          <w:szCs w:val="24"/>
        </w:rPr>
        <w:t>Proven ability to communicate effectively and to establish and maintain effective working relationships with co-workers, staff, and others.</w:t>
      </w:r>
    </w:p>
    <w:p w14:paraId="4723CFE1" w14:textId="77777777" w:rsidR="00D4047A" w:rsidRPr="00D4047A" w:rsidRDefault="00D4047A" w:rsidP="00D4047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4047A">
        <w:rPr>
          <w:rFonts w:ascii="Times New Roman" w:hAnsi="Times New Roman"/>
          <w:sz w:val="24"/>
          <w:szCs w:val="24"/>
        </w:rPr>
        <w:t>Strong critical thinking, troubleshooting, problem-solving and decision-making skills.</w:t>
      </w:r>
    </w:p>
    <w:p w14:paraId="43EAD07E" w14:textId="59B4886E" w:rsidR="00D4047A" w:rsidRPr="00D4047A" w:rsidRDefault="00D4047A" w:rsidP="00D4047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4047A">
        <w:rPr>
          <w:rFonts w:ascii="Times New Roman" w:hAnsi="Times New Roman"/>
          <w:sz w:val="24"/>
          <w:szCs w:val="24"/>
        </w:rPr>
        <w:t>Proficient user of technology including excellent knowledge of Microsoft Word, Excel</w:t>
      </w:r>
      <w:r w:rsidR="005A0125">
        <w:rPr>
          <w:rFonts w:ascii="Times New Roman" w:hAnsi="Times New Roman"/>
          <w:sz w:val="24"/>
          <w:szCs w:val="24"/>
        </w:rPr>
        <w:t xml:space="preserve">, </w:t>
      </w:r>
      <w:r w:rsidRPr="007E777A">
        <w:rPr>
          <w:rFonts w:ascii="Times New Roman" w:hAnsi="Times New Roman"/>
          <w:sz w:val="24"/>
          <w:szCs w:val="24"/>
        </w:rPr>
        <w:t>Worldtracer,  Smart</w:t>
      </w:r>
      <w:r>
        <w:rPr>
          <w:rFonts w:ascii="Times New Roman" w:hAnsi="Times New Roman"/>
          <w:sz w:val="24"/>
          <w:szCs w:val="24"/>
        </w:rPr>
        <w:t>S</w:t>
      </w:r>
      <w:r w:rsidRPr="007E777A">
        <w:rPr>
          <w:rFonts w:ascii="Times New Roman" w:hAnsi="Times New Roman"/>
          <w:sz w:val="24"/>
          <w:szCs w:val="24"/>
        </w:rPr>
        <w:t>uite, Chargerback</w:t>
      </w:r>
      <w:r w:rsidR="007207B4">
        <w:rPr>
          <w:rFonts w:ascii="Times New Roman" w:hAnsi="Times New Roman"/>
          <w:sz w:val="24"/>
          <w:szCs w:val="24"/>
        </w:rPr>
        <w:t>, Amadeus</w:t>
      </w:r>
      <w:r w:rsidR="001550B9">
        <w:rPr>
          <w:rFonts w:ascii="Times New Roman" w:hAnsi="Times New Roman"/>
          <w:sz w:val="24"/>
          <w:szCs w:val="24"/>
        </w:rPr>
        <w:t>, Sabre, other CRM’s</w:t>
      </w:r>
      <w:r w:rsidR="007207B4">
        <w:rPr>
          <w:rFonts w:ascii="Times New Roman" w:hAnsi="Times New Roman"/>
          <w:sz w:val="24"/>
          <w:szCs w:val="24"/>
        </w:rPr>
        <w:t>.</w:t>
      </w:r>
    </w:p>
    <w:p w14:paraId="224D3EE0" w14:textId="77777777" w:rsidR="00D4047A" w:rsidRPr="00D4047A" w:rsidRDefault="00D4047A" w:rsidP="00D4047A">
      <w:pPr>
        <w:jc w:val="both"/>
      </w:pPr>
    </w:p>
    <w:p w14:paraId="0871EDB2" w14:textId="77777777" w:rsidR="00D4047A" w:rsidRPr="00D4047A" w:rsidRDefault="00D4047A" w:rsidP="00D4047A">
      <w:pPr>
        <w:jc w:val="both"/>
      </w:pPr>
      <w:r w:rsidRPr="00D4047A">
        <w:t>I welcome the opportunity for an interview to discuss the performance you can expect from me. Thank you in advance for your time and consideration. I look forward to hearing from you soon.</w:t>
      </w:r>
    </w:p>
    <w:p w14:paraId="15B882BC" w14:textId="77777777" w:rsidR="00D4047A" w:rsidRPr="00D4047A" w:rsidRDefault="00D4047A" w:rsidP="00D4047A">
      <w:pPr>
        <w:jc w:val="both"/>
      </w:pPr>
    </w:p>
    <w:p w14:paraId="627C1B32" w14:textId="77777777" w:rsidR="00D4047A" w:rsidRPr="00D4047A" w:rsidRDefault="00D4047A" w:rsidP="00D4047A">
      <w:pPr>
        <w:jc w:val="both"/>
      </w:pPr>
      <w:r w:rsidRPr="00D4047A">
        <w:t>Sincerely,</w:t>
      </w:r>
    </w:p>
    <w:p w14:paraId="4E2C3025" w14:textId="77777777" w:rsidR="00D4047A" w:rsidRPr="00D4047A" w:rsidRDefault="00D4047A" w:rsidP="00D4047A">
      <w:pPr>
        <w:jc w:val="both"/>
      </w:pPr>
    </w:p>
    <w:p w14:paraId="7B986051" w14:textId="12A5EA92" w:rsidR="00D4047A" w:rsidRPr="00D4047A" w:rsidRDefault="00D4047A" w:rsidP="00D4047A">
      <w:pPr>
        <w:jc w:val="both"/>
        <w:rPr>
          <w:b/>
          <w:bCs/>
          <w:i/>
          <w:iCs/>
        </w:rPr>
      </w:pPr>
      <w:r w:rsidRPr="00D4047A">
        <w:rPr>
          <w:b/>
          <w:bCs/>
          <w:i/>
          <w:iCs/>
        </w:rPr>
        <w:t>Paul Prvulovic</w:t>
      </w:r>
    </w:p>
    <w:p w14:paraId="1FB3FF5C" w14:textId="77777777" w:rsidR="00D4047A" w:rsidRPr="00D4047A" w:rsidRDefault="00D4047A" w:rsidP="00D4047A">
      <w:pPr>
        <w:jc w:val="both"/>
      </w:pPr>
    </w:p>
    <w:p w14:paraId="2D51F9A7" w14:textId="77777777" w:rsidR="00970E35" w:rsidRPr="00970E35" w:rsidRDefault="00970E35" w:rsidP="00D4047A">
      <w:pPr>
        <w:jc w:val="both"/>
      </w:pPr>
    </w:p>
    <w:p w14:paraId="7375DDD9" w14:textId="77777777" w:rsidR="00970E35" w:rsidRPr="00D4047A" w:rsidRDefault="00970E35" w:rsidP="00D4047A">
      <w:pPr>
        <w:jc w:val="both"/>
      </w:pPr>
    </w:p>
    <w:p w14:paraId="3F8770E9" w14:textId="77777777" w:rsidR="00970E35" w:rsidRPr="00D4047A" w:rsidRDefault="00970E35" w:rsidP="00D4047A">
      <w:pPr>
        <w:jc w:val="both"/>
      </w:pPr>
    </w:p>
    <w:p w14:paraId="73A863B2" w14:textId="77777777" w:rsidR="00970E35" w:rsidRPr="00D4047A" w:rsidRDefault="00970E35" w:rsidP="00D4047A">
      <w:pPr>
        <w:jc w:val="both"/>
      </w:pPr>
    </w:p>
    <w:p w14:paraId="65C0D89E" w14:textId="7487936E" w:rsidR="00CC520E" w:rsidRPr="001B4BD5" w:rsidRDefault="00197654" w:rsidP="001B4BD5">
      <w:pPr>
        <w:jc w:val="center"/>
        <w:rPr>
          <w:b/>
          <w:bCs/>
          <w:sz w:val="36"/>
          <w:szCs w:val="56"/>
        </w:rPr>
      </w:pPr>
      <w:r w:rsidRPr="001B4BD5">
        <w:rPr>
          <w:b/>
          <w:bCs/>
          <w:sz w:val="36"/>
          <w:szCs w:val="56"/>
        </w:rPr>
        <w:t>PAUL PRVULOVIC</w:t>
      </w:r>
    </w:p>
    <w:p w14:paraId="2F029595" w14:textId="4026DBE7" w:rsidR="003B0CC1" w:rsidRPr="001B4BD5" w:rsidRDefault="00197654" w:rsidP="001B4BD5">
      <w:pPr>
        <w:jc w:val="center"/>
        <w:rPr>
          <w:bCs/>
        </w:rPr>
      </w:pPr>
      <w:r w:rsidRPr="001B4BD5">
        <w:rPr>
          <w:bCs/>
        </w:rPr>
        <w:t>416</w:t>
      </w:r>
      <w:r w:rsidR="007A02C3" w:rsidRPr="001B4BD5">
        <w:rPr>
          <w:bCs/>
        </w:rPr>
        <w:t>-</w:t>
      </w:r>
      <w:r w:rsidRPr="001B4BD5">
        <w:rPr>
          <w:bCs/>
        </w:rPr>
        <w:t>452</w:t>
      </w:r>
      <w:r w:rsidR="007A02C3" w:rsidRPr="001B4BD5">
        <w:rPr>
          <w:bCs/>
        </w:rPr>
        <w:t>-</w:t>
      </w:r>
      <w:r w:rsidRPr="001B4BD5">
        <w:rPr>
          <w:bCs/>
        </w:rPr>
        <w:t>6479</w:t>
      </w:r>
      <w:r w:rsidR="00E14CDC" w:rsidRPr="001B4BD5">
        <w:rPr>
          <w:bCs/>
        </w:rPr>
        <w:t xml:space="preserve"> | </w:t>
      </w:r>
      <w:r w:rsidR="007A02C3" w:rsidRPr="001B4BD5">
        <w:rPr>
          <w:bCs/>
        </w:rPr>
        <w:t>paul.prvulovic@aircanada.ca</w:t>
      </w:r>
    </w:p>
    <w:p w14:paraId="351DBD4D" w14:textId="77777777" w:rsidR="007A02C3" w:rsidRPr="001B4BD5" w:rsidRDefault="007A02C3" w:rsidP="001B4BD5">
      <w:pPr>
        <w:jc w:val="center"/>
        <w:rPr>
          <w:sz w:val="14"/>
        </w:rPr>
      </w:pPr>
    </w:p>
    <w:p w14:paraId="532BE37B" w14:textId="017973C0" w:rsidR="00DF12CB" w:rsidRPr="00970E35" w:rsidRDefault="00DF12CB" w:rsidP="001B4BD5">
      <w:pPr>
        <w:pBdr>
          <w:top w:val="single" w:sz="4" w:space="1" w:color="auto"/>
        </w:pBdr>
        <w:tabs>
          <w:tab w:val="left" w:pos="3970"/>
        </w:tabs>
        <w:rPr>
          <w:sz w:val="12"/>
          <w:szCs w:val="12"/>
        </w:rPr>
      </w:pPr>
    </w:p>
    <w:p w14:paraId="38CA5EF6" w14:textId="6228AF8A" w:rsidR="00970E35" w:rsidRPr="00970E35" w:rsidRDefault="00970E35" w:rsidP="00970E35">
      <w:pPr>
        <w:jc w:val="center"/>
        <w:rPr>
          <w:i/>
          <w:iCs/>
        </w:rPr>
      </w:pPr>
      <w:r w:rsidRPr="00970E35">
        <w:rPr>
          <w:i/>
          <w:iCs/>
        </w:rPr>
        <w:t>Loyal Air Canada employee for the past 2</w:t>
      </w:r>
      <w:r w:rsidR="0046358F">
        <w:rPr>
          <w:i/>
          <w:iCs/>
        </w:rPr>
        <w:t>5</w:t>
      </w:r>
      <w:r w:rsidRPr="00970E35">
        <w:rPr>
          <w:i/>
          <w:iCs/>
        </w:rPr>
        <w:t>+ years; aspiring to use leadership skills in a new role.</w:t>
      </w:r>
    </w:p>
    <w:p w14:paraId="339275A1" w14:textId="77777777" w:rsidR="00970E35" w:rsidRPr="007E777A" w:rsidRDefault="00970E35" w:rsidP="00970E35"/>
    <w:p w14:paraId="55C2D374" w14:textId="16090827" w:rsidR="00800E0F" w:rsidRPr="007E777A" w:rsidRDefault="00970E35" w:rsidP="001B4BD5">
      <w:pPr>
        <w:jc w:val="center"/>
        <w:rPr>
          <w:b/>
          <w:bCs/>
        </w:rPr>
      </w:pPr>
      <w:r w:rsidRPr="007E777A">
        <w:rPr>
          <w:b/>
          <w:bCs/>
        </w:rPr>
        <w:t>PROFILE</w:t>
      </w:r>
    </w:p>
    <w:p w14:paraId="2E36E6F4" w14:textId="77777777" w:rsidR="00800E0F" w:rsidRPr="007E777A" w:rsidRDefault="00800E0F" w:rsidP="001B4BD5">
      <w:pPr>
        <w:rPr>
          <w:bCs/>
        </w:rPr>
      </w:pPr>
    </w:p>
    <w:p w14:paraId="1C354264" w14:textId="65D2C71A" w:rsidR="00970E35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 xml:space="preserve">Energetic and tenacious; </w:t>
      </w:r>
      <w:r w:rsidR="007207B4">
        <w:rPr>
          <w:rFonts w:ascii="Times New Roman" w:hAnsi="Times New Roman"/>
          <w:sz w:val="24"/>
          <w:szCs w:val="24"/>
        </w:rPr>
        <w:t xml:space="preserve">previous </w:t>
      </w:r>
      <w:r w:rsidRPr="007E777A">
        <w:rPr>
          <w:rFonts w:ascii="Times New Roman" w:hAnsi="Times New Roman"/>
          <w:sz w:val="24"/>
          <w:szCs w:val="24"/>
        </w:rPr>
        <w:t>e</w:t>
      </w:r>
      <w:r w:rsidR="00970E35" w:rsidRPr="007E777A">
        <w:rPr>
          <w:rFonts w:ascii="Times New Roman" w:hAnsi="Times New Roman"/>
          <w:sz w:val="24"/>
          <w:szCs w:val="24"/>
        </w:rPr>
        <w:t xml:space="preserve">xperience as acting </w:t>
      </w:r>
      <w:r w:rsidR="007207B4">
        <w:rPr>
          <w:rFonts w:ascii="Times New Roman" w:hAnsi="Times New Roman"/>
          <w:sz w:val="24"/>
          <w:szCs w:val="24"/>
        </w:rPr>
        <w:t>manager</w:t>
      </w:r>
      <w:r w:rsidR="00970E35" w:rsidRPr="007E777A">
        <w:rPr>
          <w:rFonts w:ascii="Times New Roman" w:hAnsi="Times New Roman"/>
          <w:sz w:val="24"/>
          <w:szCs w:val="24"/>
        </w:rPr>
        <w:t>; committed to creating a positive customer experience that ensures repeat customers and referrals.</w:t>
      </w:r>
    </w:p>
    <w:p w14:paraId="2A0FA0AC" w14:textId="0FF95E34" w:rsidR="00970E35" w:rsidRPr="007E777A" w:rsidRDefault="00970E35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 xml:space="preserve">Strives to help ensure a safe experience for all while delivering exceptional customer service </w:t>
      </w:r>
      <w:r w:rsidR="00270ABD" w:rsidRPr="007E777A">
        <w:rPr>
          <w:rFonts w:ascii="Times New Roman" w:hAnsi="Times New Roman"/>
          <w:sz w:val="24"/>
          <w:szCs w:val="24"/>
        </w:rPr>
        <w:t>that exceed</w:t>
      </w:r>
      <w:r w:rsidRPr="007E777A">
        <w:rPr>
          <w:rFonts w:ascii="Times New Roman" w:hAnsi="Times New Roman"/>
          <w:sz w:val="24"/>
          <w:szCs w:val="24"/>
        </w:rPr>
        <w:t xml:space="preserve"> diverse customers’ expectations that help brand the Air Canada experience as exceptional.</w:t>
      </w:r>
    </w:p>
    <w:p w14:paraId="43B41CB7" w14:textId="72D56849" w:rsidR="00970E35" w:rsidRPr="007E777A" w:rsidRDefault="00970E35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Committed to creating a safe, positive, and accountable environment; shows dedication to customer service excellence</w:t>
      </w:r>
      <w:r w:rsidR="00A05B3A" w:rsidRPr="007E777A">
        <w:rPr>
          <w:rFonts w:ascii="Times New Roman" w:hAnsi="Times New Roman"/>
          <w:sz w:val="24"/>
          <w:szCs w:val="24"/>
        </w:rPr>
        <w:t>; a team oriented and focused leader.</w:t>
      </w:r>
    </w:p>
    <w:p w14:paraId="4A55B576" w14:textId="77777777" w:rsidR="00970E35" w:rsidRPr="007E777A" w:rsidRDefault="00970E35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 xml:space="preserve">Empathetic and collaborative when working with customers and other airport staff. </w:t>
      </w:r>
    </w:p>
    <w:p w14:paraId="524355A1" w14:textId="4B3690E8" w:rsidR="00A05B3A" w:rsidRPr="007E777A" w:rsidRDefault="00A05B3A" w:rsidP="00A05B3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Ensures operational integrity, safety, and an on-time performance; ensures compliance to legislation and policies.</w:t>
      </w:r>
    </w:p>
    <w:p w14:paraId="424B9162" w14:textId="44A904AE" w:rsidR="00970E35" w:rsidRPr="007E777A" w:rsidRDefault="00970E35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Knowledge of Air Can</w:t>
      </w:r>
      <w:r w:rsidR="007207B4">
        <w:rPr>
          <w:rFonts w:ascii="Times New Roman" w:hAnsi="Times New Roman"/>
          <w:sz w:val="24"/>
          <w:szCs w:val="24"/>
        </w:rPr>
        <w:t>a</w:t>
      </w:r>
      <w:r w:rsidRPr="007E777A">
        <w:rPr>
          <w:rFonts w:ascii="Times New Roman" w:hAnsi="Times New Roman"/>
          <w:sz w:val="24"/>
          <w:szCs w:val="24"/>
        </w:rPr>
        <w:t>da and its operations</w:t>
      </w:r>
      <w:r w:rsidR="007207B4">
        <w:rPr>
          <w:rFonts w:ascii="Times New Roman" w:hAnsi="Times New Roman"/>
          <w:sz w:val="24"/>
          <w:szCs w:val="24"/>
        </w:rPr>
        <w:t>.</w:t>
      </w:r>
    </w:p>
    <w:p w14:paraId="1EDE6DCE" w14:textId="623BB9A4" w:rsidR="00A05B3A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Familiar with</w:t>
      </w:r>
      <w:r w:rsidR="007207B4">
        <w:rPr>
          <w:rFonts w:ascii="Times New Roman" w:hAnsi="Times New Roman"/>
          <w:sz w:val="24"/>
          <w:szCs w:val="24"/>
        </w:rPr>
        <w:t xml:space="preserve"> the</w:t>
      </w:r>
      <w:r w:rsidRPr="007E777A">
        <w:rPr>
          <w:rFonts w:ascii="Times New Roman" w:hAnsi="Times New Roman"/>
          <w:sz w:val="24"/>
          <w:szCs w:val="24"/>
        </w:rPr>
        <w:t xml:space="preserve"> union</w:t>
      </w:r>
      <w:r w:rsidR="007207B4">
        <w:rPr>
          <w:rFonts w:ascii="Times New Roman" w:hAnsi="Times New Roman"/>
          <w:sz w:val="24"/>
          <w:szCs w:val="24"/>
        </w:rPr>
        <w:t>s</w:t>
      </w:r>
      <w:r w:rsidRPr="007E777A">
        <w:rPr>
          <w:rFonts w:ascii="Times New Roman" w:hAnsi="Times New Roman"/>
          <w:sz w:val="24"/>
          <w:szCs w:val="24"/>
        </w:rPr>
        <w:t xml:space="preserve"> (IAMAW and Unifor).</w:t>
      </w:r>
    </w:p>
    <w:p w14:paraId="015B1454" w14:textId="195F972F" w:rsidR="00A05B3A" w:rsidRPr="007E777A" w:rsidRDefault="00A05B3A" w:rsidP="00A05B3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Possess a Restricted Area Identity Card (RAIC) and able to obtain Airside Vehicle Operator’s Permit if needed.</w:t>
      </w:r>
    </w:p>
    <w:p w14:paraId="128DC8AF" w14:textId="5A70A588" w:rsidR="00A05B3A" w:rsidRPr="007E777A" w:rsidRDefault="00A05B3A" w:rsidP="00617BA0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 xml:space="preserve">Possess a valid driver’s license with clean driving record; ability to walk long distances and stand for long periods; eligible to work in Canada. </w:t>
      </w:r>
    </w:p>
    <w:p w14:paraId="5B835146" w14:textId="77777777" w:rsidR="00A05B3A" w:rsidRPr="007E777A" w:rsidRDefault="00A05B3A" w:rsidP="00A05B3A">
      <w:pPr>
        <w:ind w:left="360"/>
        <w:jc w:val="both"/>
      </w:pPr>
    </w:p>
    <w:p w14:paraId="656F54BF" w14:textId="5D2A2DCD" w:rsidR="00A05B3A" w:rsidRPr="007E777A" w:rsidRDefault="00A05B3A" w:rsidP="00A05B3A">
      <w:pPr>
        <w:ind w:left="360"/>
        <w:jc w:val="center"/>
        <w:rPr>
          <w:b/>
          <w:bCs/>
        </w:rPr>
      </w:pPr>
      <w:r w:rsidRPr="007E777A">
        <w:rPr>
          <w:b/>
          <w:bCs/>
        </w:rPr>
        <w:t>CORE COMPETENCIES / SKILLS</w:t>
      </w:r>
    </w:p>
    <w:p w14:paraId="1118F199" w14:textId="77777777" w:rsidR="00A05B3A" w:rsidRPr="007E777A" w:rsidRDefault="00A05B3A" w:rsidP="00A05B3A">
      <w:pPr>
        <w:ind w:left="360"/>
        <w:jc w:val="center"/>
        <w:rPr>
          <w:b/>
          <w:bCs/>
        </w:rPr>
      </w:pPr>
    </w:p>
    <w:p w14:paraId="4126E4FC" w14:textId="77777777" w:rsidR="00A05B3A" w:rsidRPr="007E777A" w:rsidRDefault="00A05B3A" w:rsidP="00A05B3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  <w:sectPr w:rsidR="00A05B3A" w:rsidRPr="007E777A" w:rsidSect="004428BE">
          <w:type w:val="continuous"/>
          <w:pgSz w:w="12240" w:h="15840"/>
          <w:pgMar w:top="737" w:right="1151" w:bottom="737" w:left="1151" w:header="709" w:footer="709" w:gutter="0"/>
          <w:cols w:space="708"/>
          <w:docGrid w:linePitch="360"/>
        </w:sectPr>
      </w:pPr>
    </w:p>
    <w:p w14:paraId="3764A20D" w14:textId="77777777" w:rsidR="00A05B3A" w:rsidRPr="007E777A" w:rsidRDefault="00A05B3A" w:rsidP="00A05B3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C</w:t>
      </w:r>
      <w:r w:rsidR="00970E35" w:rsidRPr="007E777A">
        <w:rPr>
          <w:rFonts w:ascii="Times New Roman" w:hAnsi="Times New Roman"/>
          <w:sz w:val="24"/>
          <w:szCs w:val="24"/>
        </w:rPr>
        <w:t>ustomer</w:t>
      </w:r>
      <w:r w:rsidRPr="007E777A">
        <w:rPr>
          <w:rFonts w:ascii="Times New Roman" w:hAnsi="Times New Roman"/>
          <w:sz w:val="24"/>
          <w:szCs w:val="24"/>
        </w:rPr>
        <w:t xml:space="preserve"> E</w:t>
      </w:r>
      <w:r w:rsidR="00970E35" w:rsidRPr="007E777A">
        <w:rPr>
          <w:rFonts w:ascii="Times New Roman" w:hAnsi="Times New Roman"/>
          <w:sz w:val="24"/>
          <w:szCs w:val="24"/>
        </w:rPr>
        <w:t>xperience</w:t>
      </w:r>
    </w:p>
    <w:p w14:paraId="487B7B6F" w14:textId="77777777" w:rsidR="00A05B3A" w:rsidRPr="007E777A" w:rsidRDefault="00A05B3A" w:rsidP="00A05B3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Problem Solving</w:t>
      </w:r>
    </w:p>
    <w:p w14:paraId="6C12A44E" w14:textId="77777777" w:rsidR="00A05B3A" w:rsidRPr="007E777A" w:rsidRDefault="00A05B3A" w:rsidP="00A05B3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De-Escalation</w:t>
      </w:r>
    </w:p>
    <w:p w14:paraId="5D15E9FB" w14:textId="4DB37865" w:rsidR="00970E35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Customer Care</w:t>
      </w:r>
    </w:p>
    <w:p w14:paraId="49C22310" w14:textId="77777777" w:rsidR="00A05B3A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R</w:t>
      </w:r>
      <w:r w:rsidR="00970E35" w:rsidRPr="007E777A">
        <w:rPr>
          <w:rFonts w:ascii="Times New Roman" w:hAnsi="Times New Roman"/>
          <w:sz w:val="24"/>
          <w:szCs w:val="24"/>
        </w:rPr>
        <w:t>elationship</w:t>
      </w:r>
      <w:r w:rsidRPr="007E777A">
        <w:rPr>
          <w:rFonts w:ascii="Times New Roman" w:hAnsi="Times New Roman"/>
          <w:sz w:val="24"/>
          <w:szCs w:val="24"/>
        </w:rPr>
        <w:t xml:space="preserve"> Management</w:t>
      </w:r>
    </w:p>
    <w:p w14:paraId="0BEF3B0E" w14:textId="77777777" w:rsidR="00A05B3A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E</w:t>
      </w:r>
      <w:r w:rsidR="00970E35" w:rsidRPr="007E777A">
        <w:rPr>
          <w:rFonts w:ascii="Times New Roman" w:hAnsi="Times New Roman"/>
          <w:sz w:val="24"/>
          <w:szCs w:val="24"/>
        </w:rPr>
        <w:t xml:space="preserve">mployee </w:t>
      </w:r>
      <w:r w:rsidRPr="007E777A">
        <w:rPr>
          <w:rFonts w:ascii="Times New Roman" w:hAnsi="Times New Roman"/>
          <w:sz w:val="24"/>
          <w:szCs w:val="24"/>
        </w:rPr>
        <w:t>D</w:t>
      </w:r>
      <w:r w:rsidR="00970E35" w:rsidRPr="007E777A">
        <w:rPr>
          <w:rFonts w:ascii="Times New Roman" w:hAnsi="Times New Roman"/>
          <w:sz w:val="24"/>
          <w:szCs w:val="24"/>
        </w:rPr>
        <w:t xml:space="preserve">evelopment </w:t>
      </w:r>
    </w:p>
    <w:p w14:paraId="101995CC" w14:textId="1BF62EB7" w:rsidR="00A05B3A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E</w:t>
      </w:r>
      <w:r w:rsidR="00970E35" w:rsidRPr="007E777A">
        <w:rPr>
          <w:rFonts w:ascii="Times New Roman" w:hAnsi="Times New Roman"/>
          <w:sz w:val="24"/>
          <w:szCs w:val="24"/>
        </w:rPr>
        <w:t>mpowering</w:t>
      </w:r>
      <w:r w:rsidRPr="007E777A">
        <w:rPr>
          <w:rFonts w:ascii="Times New Roman" w:hAnsi="Times New Roman"/>
          <w:sz w:val="24"/>
          <w:szCs w:val="24"/>
        </w:rPr>
        <w:t xml:space="preserve"> Staff</w:t>
      </w:r>
    </w:p>
    <w:p w14:paraId="35A121B6" w14:textId="77777777" w:rsidR="00A05B3A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C</w:t>
      </w:r>
      <w:r w:rsidR="00970E35" w:rsidRPr="007E777A">
        <w:rPr>
          <w:rFonts w:ascii="Times New Roman" w:hAnsi="Times New Roman"/>
          <w:sz w:val="24"/>
          <w:szCs w:val="24"/>
        </w:rPr>
        <w:t>oaching</w:t>
      </w:r>
    </w:p>
    <w:p w14:paraId="5BE2CDB1" w14:textId="77777777" w:rsidR="00A05B3A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S</w:t>
      </w:r>
      <w:r w:rsidR="00970E35" w:rsidRPr="007E777A">
        <w:rPr>
          <w:rFonts w:ascii="Times New Roman" w:hAnsi="Times New Roman"/>
          <w:sz w:val="24"/>
          <w:szCs w:val="24"/>
        </w:rPr>
        <w:t xml:space="preserve">upporting </w:t>
      </w:r>
      <w:r w:rsidRPr="007E777A">
        <w:rPr>
          <w:rFonts w:ascii="Times New Roman" w:hAnsi="Times New Roman"/>
          <w:sz w:val="24"/>
          <w:szCs w:val="24"/>
        </w:rPr>
        <w:t>T</w:t>
      </w:r>
      <w:r w:rsidR="00970E35" w:rsidRPr="007E777A">
        <w:rPr>
          <w:rFonts w:ascii="Times New Roman" w:hAnsi="Times New Roman"/>
          <w:sz w:val="24"/>
          <w:szCs w:val="24"/>
        </w:rPr>
        <w:t xml:space="preserve">eam </w:t>
      </w:r>
    </w:p>
    <w:p w14:paraId="65741AEC" w14:textId="28220AB8" w:rsidR="00970E35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 xml:space="preserve">People Management </w:t>
      </w:r>
    </w:p>
    <w:p w14:paraId="0F458BED" w14:textId="39F65D7B" w:rsidR="00A05B3A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Decision Making</w:t>
      </w:r>
    </w:p>
    <w:p w14:paraId="764C88D0" w14:textId="4E6F77CF" w:rsidR="00A05B3A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Goals / KPI-focused</w:t>
      </w:r>
    </w:p>
    <w:p w14:paraId="61EFD73B" w14:textId="7BB1FD3A" w:rsidR="00A05B3A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Communication</w:t>
      </w:r>
    </w:p>
    <w:p w14:paraId="20DCA4B3" w14:textId="05ED523F" w:rsidR="00A05B3A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Interpersonal Skills</w:t>
      </w:r>
    </w:p>
    <w:p w14:paraId="13AC8FE5" w14:textId="503DD1D1" w:rsidR="00A05B3A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Stressful Situation</w:t>
      </w:r>
    </w:p>
    <w:p w14:paraId="1C0921E5" w14:textId="02B0C9A8" w:rsidR="00A05B3A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 xml:space="preserve">Crisis Management </w:t>
      </w:r>
    </w:p>
    <w:p w14:paraId="2D4495B3" w14:textId="5440D519" w:rsidR="00A05B3A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Self Management</w:t>
      </w:r>
    </w:p>
    <w:p w14:paraId="56571FC0" w14:textId="00B88750" w:rsidR="00A05B3A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 xml:space="preserve">Organizational Skills </w:t>
      </w:r>
    </w:p>
    <w:p w14:paraId="1FAD1281" w14:textId="0B5CC894" w:rsidR="00A05B3A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Time Management</w:t>
      </w:r>
    </w:p>
    <w:p w14:paraId="4BE35038" w14:textId="77777777" w:rsidR="00A05B3A" w:rsidRPr="007E777A" w:rsidRDefault="00970E35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 xml:space="preserve">Entrepreneurial </w:t>
      </w:r>
    </w:p>
    <w:p w14:paraId="26D12D51" w14:textId="48BB299C" w:rsidR="00970E35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C</w:t>
      </w:r>
      <w:r w:rsidR="00970E35" w:rsidRPr="007E777A">
        <w:rPr>
          <w:rFonts w:ascii="Times New Roman" w:hAnsi="Times New Roman"/>
          <w:sz w:val="24"/>
          <w:szCs w:val="24"/>
        </w:rPr>
        <w:t>oaching</w:t>
      </w:r>
    </w:p>
    <w:p w14:paraId="5A303C8C" w14:textId="651A903F" w:rsidR="00A05B3A" w:rsidRPr="007E777A" w:rsidRDefault="00A05B3A" w:rsidP="00970E3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Technology Use</w:t>
      </w:r>
    </w:p>
    <w:p w14:paraId="0C2B7EF4" w14:textId="77777777" w:rsidR="00A05B3A" w:rsidRPr="007E777A" w:rsidRDefault="00A05B3A" w:rsidP="00970E35">
      <w:pPr>
        <w:jc w:val="both"/>
        <w:sectPr w:rsidR="00A05B3A" w:rsidRPr="007E777A" w:rsidSect="007E777A">
          <w:type w:val="continuous"/>
          <w:pgSz w:w="12240" w:h="15840"/>
          <w:pgMar w:top="737" w:right="1151" w:bottom="737" w:left="1151" w:header="709" w:footer="709" w:gutter="0"/>
          <w:cols w:num="3" w:space="708"/>
          <w:docGrid w:linePitch="360"/>
        </w:sectPr>
      </w:pPr>
    </w:p>
    <w:p w14:paraId="0F53F755" w14:textId="77777777" w:rsidR="00970E35" w:rsidRPr="007E777A" w:rsidRDefault="00970E35" w:rsidP="00970E35">
      <w:pPr>
        <w:jc w:val="both"/>
      </w:pPr>
    </w:p>
    <w:p w14:paraId="4AAC4FAD" w14:textId="77777777" w:rsidR="002547F6" w:rsidRPr="007E777A" w:rsidRDefault="002547F6" w:rsidP="002547F6">
      <w:pPr>
        <w:tabs>
          <w:tab w:val="left" w:pos="1473"/>
        </w:tabs>
        <w:jc w:val="center"/>
        <w:rPr>
          <w:b/>
        </w:rPr>
      </w:pPr>
      <w:r w:rsidRPr="007E777A">
        <w:rPr>
          <w:b/>
        </w:rPr>
        <w:t>EDUCATION</w:t>
      </w:r>
    </w:p>
    <w:p w14:paraId="4F798B12" w14:textId="77777777" w:rsidR="002547F6" w:rsidRPr="007E777A" w:rsidRDefault="002547F6" w:rsidP="002547F6">
      <w:pPr>
        <w:tabs>
          <w:tab w:val="left" w:pos="1473"/>
        </w:tabs>
        <w:rPr>
          <w:b/>
        </w:rPr>
      </w:pPr>
    </w:p>
    <w:p w14:paraId="04D9089C" w14:textId="77777777" w:rsidR="002547F6" w:rsidRPr="007E777A" w:rsidRDefault="002547F6" w:rsidP="002547F6">
      <w:pPr>
        <w:jc w:val="center"/>
      </w:pPr>
      <w:r w:rsidRPr="007E777A">
        <w:rPr>
          <w:b/>
          <w:bCs/>
        </w:rPr>
        <w:t>Computerized Accounting Diploma</w:t>
      </w:r>
      <w:r w:rsidRPr="007E777A">
        <w:t>, Career Blazers Institute</w:t>
      </w:r>
    </w:p>
    <w:p w14:paraId="152BFEB3" w14:textId="77777777" w:rsidR="002547F6" w:rsidRPr="007E777A" w:rsidRDefault="002547F6" w:rsidP="002547F6">
      <w:pPr>
        <w:tabs>
          <w:tab w:val="left" w:pos="1473"/>
        </w:tabs>
        <w:jc w:val="center"/>
        <w:rPr>
          <w:rStyle w:val="wbzude"/>
        </w:rPr>
      </w:pPr>
      <w:r w:rsidRPr="007E777A">
        <w:rPr>
          <w:b/>
          <w:bCs/>
        </w:rPr>
        <w:t>Ontario Secondary School Diploma</w:t>
      </w:r>
      <w:r w:rsidRPr="007E777A">
        <w:t>, East York Collegiate Institute</w:t>
      </w:r>
    </w:p>
    <w:p w14:paraId="53D6CB14" w14:textId="77777777" w:rsidR="002547F6" w:rsidRPr="007E777A" w:rsidRDefault="002547F6" w:rsidP="002547F6">
      <w:pPr>
        <w:ind w:left="720"/>
        <w:jc w:val="both"/>
        <w:rPr>
          <w:rStyle w:val="wbzude"/>
        </w:rPr>
      </w:pPr>
    </w:p>
    <w:p w14:paraId="7239A4FD" w14:textId="77777777" w:rsidR="002547F6" w:rsidRPr="007E777A" w:rsidRDefault="002547F6" w:rsidP="002547F6">
      <w:pPr>
        <w:jc w:val="center"/>
        <w:rPr>
          <w:rStyle w:val="wbzude"/>
          <w:b/>
          <w:bCs/>
        </w:rPr>
      </w:pPr>
      <w:r w:rsidRPr="007E777A">
        <w:rPr>
          <w:rStyle w:val="wbzude"/>
          <w:b/>
          <w:bCs/>
        </w:rPr>
        <w:t>LANGUAGES</w:t>
      </w:r>
    </w:p>
    <w:p w14:paraId="287B7F3D" w14:textId="77777777" w:rsidR="002547F6" w:rsidRPr="007E777A" w:rsidRDefault="002547F6" w:rsidP="002547F6">
      <w:pPr>
        <w:jc w:val="center"/>
        <w:rPr>
          <w:rStyle w:val="wbzude"/>
          <w:b/>
          <w:bCs/>
        </w:rPr>
      </w:pPr>
    </w:p>
    <w:p w14:paraId="24CD0E6B" w14:textId="77777777" w:rsidR="002547F6" w:rsidRPr="007E777A" w:rsidRDefault="002547F6" w:rsidP="004B33BA">
      <w:pPr>
        <w:jc w:val="center"/>
      </w:pPr>
      <w:r w:rsidRPr="007E777A">
        <w:t>Fluent in English, Macedonian &amp; Serbo-Croatian</w:t>
      </w:r>
    </w:p>
    <w:p w14:paraId="0C3ECB9D" w14:textId="77777777" w:rsidR="007E777A" w:rsidRPr="007E777A" w:rsidRDefault="007E777A" w:rsidP="00A05B3A">
      <w:pPr>
        <w:jc w:val="center"/>
        <w:rPr>
          <w:b/>
        </w:rPr>
      </w:pPr>
    </w:p>
    <w:p w14:paraId="7762CB13" w14:textId="623FA461" w:rsidR="007E777A" w:rsidRPr="007E777A" w:rsidRDefault="007E777A" w:rsidP="007E777A">
      <w:pPr>
        <w:jc w:val="center"/>
        <w:rPr>
          <w:rStyle w:val="wbzude"/>
          <w:b/>
          <w:bCs/>
        </w:rPr>
      </w:pPr>
      <w:r w:rsidRPr="007E777A">
        <w:rPr>
          <w:rStyle w:val="wbzude"/>
          <w:b/>
          <w:bCs/>
        </w:rPr>
        <w:t>TECHNICAL SKILLS</w:t>
      </w:r>
    </w:p>
    <w:p w14:paraId="5D1E8861" w14:textId="77777777" w:rsidR="007E777A" w:rsidRPr="007E777A" w:rsidRDefault="007E777A" w:rsidP="00A05B3A">
      <w:pPr>
        <w:jc w:val="center"/>
        <w:rPr>
          <w:b/>
        </w:rPr>
      </w:pPr>
    </w:p>
    <w:p w14:paraId="46701A19" w14:textId="021ED45B" w:rsidR="007E777A" w:rsidRPr="007E777A" w:rsidRDefault="007E777A" w:rsidP="007E777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Proficient in MS Office, Worldtracer, Smart</w:t>
      </w:r>
      <w:r w:rsidR="00D4047A">
        <w:rPr>
          <w:rFonts w:ascii="Times New Roman" w:hAnsi="Times New Roman"/>
          <w:sz w:val="24"/>
          <w:szCs w:val="24"/>
        </w:rPr>
        <w:t>S</w:t>
      </w:r>
      <w:r w:rsidRPr="007E777A">
        <w:rPr>
          <w:rFonts w:ascii="Times New Roman" w:hAnsi="Times New Roman"/>
          <w:sz w:val="24"/>
          <w:szCs w:val="24"/>
        </w:rPr>
        <w:t>uite, Chargerback</w:t>
      </w:r>
      <w:r w:rsidR="007207B4">
        <w:rPr>
          <w:rFonts w:ascii="Times New Roman" w:hAnsi="Times New Roman"/>
          <w:sz w:val="24"/>
          <w:szCs w:val="24"/>
        </w:rPr>
        <w:t>, Amadeus</w:t>
      </w:r>
      <w:r w:rsidR="001550B9">
        <w:rPr>
          <w:rFonts w:ascii="Times New Roman" w:hAnsi="Times New Roman"/>
          <w:sz w:val="24"/>
          <w:szCs w:val="24"/>
        </w:rPr>
        <w:t>, Sabre, CRM’s</w:t>
      </w:r>
    </w:p>
    <w:p w14:paraId="3A28B337" w14:textId="77777777" w:rsidR="007E777A" w:rsidRPr="007E777A" w:rsidRDefault="007E777A" w:rsidP="00A05B3A">
      <w:pPr>
        <w:jc w:val="center"/>
        <w:rPr>
          <w:b/>
        </w:rPr>
      </w:pPr>
    </w:p>
    <w:p w14:paraId="5D97F283" w14:textId="77777777" w:rsidR="007207B4" w:rsidRDefault="007207B4" w:rsidP="00A05B3A">
      <w:pPr>
        <w:jc w:val="center"/>
        <w:rPr>
          <w:b/>
        </w:rPr>
      </w:pPr>
    </w:p>
    <w:p w14:paraId="6A09586A" w14:textId="77777777" w:rsidR="007207B4" w:rsidRDefault="007207B4" w:rsidP="00A05B3A">
      <w:pPr>
        <w:jc w:val="center"/>
        <w:rPr>
          <w:b/>
        </w:rPr>
      </w:pPr>
    </w:p>
    <w:p w14:paraId="086184C4" w14:textId="77777777" w:rsidR="007207B4" w:rsidRDefault="007207B4" w:rsidP="00A05B3A">
      <w:pPr>
        <w:jc w:val="center"/>
        <w:rPr>
          <w:b/>
        </w:rPr>
      </w:pPr>
    </w:p>
    <w:p w14:paraId="733DFF50" w14:textId="0391B88C" w:rsidR="00A05B3A" w:rsidRPr="007E777A" w:rsidRDefault="00A05B3A" w:rsidP="00A05B3A">
      <w:pPr>
        <w:jc w:val="center"/>
        <w:rPr>
          <w:b/>
        </w:rPr>
      </w:pPr>
      <w:r w:rsidRPr="007E777A">
        <w:rPr>
          <w:b/>
        </w:rPr>
        <w:t>WORK EXPERIENCE</w:t>
      </w:r>
    </w:p>
    <w:p w14:paraId="2C789DDE" w14:textId="77777777" w:rsidR="00A05B3A" w:rsidRPr="007E777A" w:rsidRDefault="00A05B3A" w:rsidP="00A05B3A"/>
    <w:p w14:paraId="076824F7" w14:textId="36C15477" w:rsidR="00A05B3A" w:rsidRPr="007E777A" w:rsidRDefault="00A05B3A" w:rsidP="00A05B3A">
      <w:r w:rsidRPr="007E777A">
        <w:rPr>
          <w:b/>
          <w:bCs/>
        </w:rPr>
        <w:t xml:space="preserve">Customer </w:t>
      </w:r>
      <w:r w:rsidR="0046358F">
        <w:rPr>
          <w:b/>
          <w:bCs/>
        </w:rPr>
        <w:t>Service Agent</w:t>
      </w:r>
      <w:r w:rsidR="001550B9">
        <w:rPr>
          <w:b/>
          <w:bCs/>
        </w:rPr>
        <w:t xml:space="preserve"> - Airports</w:t>
      </w:r>
      <w:r w:rsidRPr="007E777A">
        <w:rPr>
          <w:bCs/>
        </w:rPr>
        <w:t>,</w:t>
      </w:r>
      <w:r w:rsidRPr="007E777A">
        <w:rPr>
          <w:b/>
          <w:bCs/>
        </w:rPr>
        <w:t xml:space="preserve"> </w:t>
      </w:r>
      <w:r w:rsidRPr="007E777A">
        <w:t xml:space="preserve">Air Canada </w:t>
      </w:r>
      <w:r w:rsidRPr="007E777A">
        <w:tab/>
      </w:r>
      <w:r w:rsidRPr="007E777A">
        <w:tab/>
      </w:r>
      <w:r w:rsidRPr="007E777A">
        <w:tab/>
      </w:r>
      <w:r w:rsidRPr="007E777A">
        <w:tab/>
      </w:r>
      <w:r w:rsidRPr="007E777A">
        <w:tab/>
        <w:t xml:space="preserve">         2000</w:t>
      </w:r>
      <w:r w:rsidR="001550B9">
        <w:t xml:space="preserve"> -      </w:t>
      </w:r>
      <w:r w:rsidRPr="007E777A">
        <w:t>Present</w:t>
      </w:r>
    </w:p>
    <w:p w14:paraId="4D779484" w14:textId="62F69FC4" w:rsidR="00C14A63" w:rsidRPr="007E777A" w:rsidRDefault="007207B4" w:rsidP="00FA16CE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onitoring </w:t>
      </w:r>
      <w:r w:rsidR="00C14A63" w:rsidRPr="007E777A">
        <w:rPr>
          <w:rFonts w:ascii="Times New Roman" w:hAnsi="Times New Roman"/>
          <w:sz w:val="24"/>
          <w:szCs w:val="24"/>
        </w:rPr>
        <w:t>of the day-to-day baggage operations.</w:t>
      </w:r>
    </w:p>
    <w:p w14:paraId="3E85E055" w14:textId="5116F43A" w:rsidR="00A05B3A" w:rsidRPr="007E777A" w:rsidRDefault="00A05B3A" w:rsidP="00A05B3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Provide exceptional customer service to a large volume of customers every day with a positive attitude and focus on customer satisfaction.</w:t>
      </w:r>
    </w:p>
    <w:p w14:paraId="52D52C65" w14:textId="4E7C111B" w:rsidR="00C14A63" w:rsidRPr="007E777A" w:rsidRDefault="00C14A63" w:rsidP="00A05B3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Train new staff by allowing them to observe and ask questions while working through job shadowing and coaching.</w:t>
      </w:r>
    </w:p>
    <w:p w14:paraId="25FCEDCA" w14:textId="0519AA5A" w:rsidR="002547F6" w:rsidRPr="007E777A" w:rsidRDefault="002547F6" w:rsidP="00A05B3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 xml:space="preserve">Act as </w:t>
      </w:r>
      <w:r w:rsidR="007207B4" w:rsidRPr="007E777A">
        <w:rPr>
          <w:rFonts w:ascii="Times New Roman" w:hAnsi="Times New Roman"/>
          <w:sz w:val="24"/>
          <w:szCs w:val="24"/>
        </w:rPr>
        <w:t>liaison</w:t>
      </w:r>
      <w:r w:rsidRPr="007E777A">
        <w:rPr>
          <w:rFonts w:ascii="Times New Roman" w:hAnsi="Times New Roman"/>
          <w:sz w:val="24"/>
          <w:szCs w:val="24"/>
        </w:rPr>
        <w:t xml:space="preserve"> between passengers, the airline, other handling agents and courier service.</w:t>
      </w:r>
    </w:p>
    <w:p w14:paraId="46995E8A" w14:textId="77777777" w:rsidR="00C14A63" w:rsidRPr="007E777A" w:rsidRDefault="00A05B3A" w:rsidP="00A05B3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Maintain customer satisfaction with forward-thinking strategies focused on addressing customer</w:t>
      </w:r>
    </w:p>
    <w:p w14:paraId="30FBE6AF" w14:textId="04CCB372" w:rsidR="00A05B3A" w:rsidRPr="007E777A" w:rsidRDefault="00A05B3A" w:rsidP="00C14A63">
      <w:pPr>
        <w:pStyle w:val="ListParagraph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needs and resolving concerns.</w:t>
      </w:r>
    </w:p>
    <w:p w14:paraId="01AAFE5D" w14:textId="74D3B9E9" w:rsidR="00C14A63" w:rsidRPr="007E777A" w:rsidRDefault="00C14A63" w:rsidP="00A05B3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Listen to</w:t>
      </w:r>
      <w:r w:rsidR="00A05B3A" w:rsidRPr="007E777A">
        <w:rPr>
          <w:rFonts w:ascii="Times New Roman" w:hAnsi="Times New Roman"/>
          <w:sz w:val="24"/>
          <w:szCs w:val="24"/>
        </w:rPr>
        <w:t xml:space="preserve"> customers</w:t>
      </w:r>
      <w:r w:rsidRPr="007E777A">
        <w:rPr>
          <w:rFonts w:ascii="Times New Roman" w:hAnsi="Times New Roman"/>
          <w:sz w:val="24"/>
          <w:szCs w:val="24"/>
        </w:rPr>
        <w:t xml:space="preserve">; </w:t>
      </w:r>
      <w:r w:rsidR="00A05B3A" w:rsidRPr="007E777A">
        <w:rPr>
          <w:rFonts w:ascii="Times New Roman" w:hAnsi="Times New Roman"/>
          <w:sz w:val="24"/>
          <w:szCs w:val="24"/>
        </w:rPr>
        <w:t>handle concerns quickly</w:t>
      </w:r>
      <w:r w:rsidRPr="007E777A">
        <w:rPr>
          <w:rFonts w:ascii="Times New Roman" w:hAnsi="Times New Roman"/>
          <w:sz w:val="24"/>
          <w:szCs w:val="24"/>
        </w:rPr>
        <w:t xml:space="preserve"> and attempt to de-escalate issues to free up management team’s time; deal with customers in the </w:t>
      </w:r>
      <w:r w:rsidR="00AD5011" w:rsidRPr="007E777A">
        <w:rPr>
          <w:rFonts w:ascii="Times New Roman" w:hAnsi="Times New Roman"/>
          <w:sz w:val="24"/>
          <w:szCs w:val="24"/>
        </w:rPr>
        <w:t>arrival</w:t>
      </w:r>
      <w:r w:rsidR="00AD5011">
        <w:rPr>
          <w:rFonts w:ascii="Times New Roman" w:hAnsi="Times New Roman"/>
          <w:sz w:val="24"/>
          <w:szCs w:val="24"/>
        </w:rPr>
        <w:t>’s</w:t>
      </w:r>
      <w:r w:rsidRPr="007E777A">
        <w:rPr>
          <w:rFonts w:ascii="Times New Roman" w:hAnsi="Times New Roman"/>
          <w:sz w:val="24"/>
          <w:szCs w:val="24"/>
        </w:rPr>
        <w:t xml:space="preserve"> hall. </w:t>
      </w:r>
    </w:p>
    <w:p w14:paraId="5BB5C1CD" w14:textId="3891BCDD" w:rsidR="00A05B3A" w:rsidRPr="007E777A" w:rsidRDefault="00C14A63" w:rsidP="00A05B3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 xml:space="preserve">Use </w:t>
      </w:r>
      <w:r w:rsidR="00A05B3A" w:rsidRPr="007E777A">
        <w:rPr>
          <w:rFonts w:ascii="Times New Roman" w:hAnsi="Times New Roman"/>
          <w:sz w:val="24"/>
          <w:szCs w:val="24"/>
        </w:rPr>
        <w:t>new applications and maintain knowledge of current technologies.</w:t>
      </w:r>
    </w:p>
    <w:p w14:paraId="1722FF2A" w14:textId="77777777" w:rsidR="00A05B3A" w:rsidRPr="007E777A" w:rsidRDefault="00A05B3A" w:rsidP="00A05B3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Perform data entry tasks accurately and in a timely manner.</w:t>
      </w:r>
    </w:p>
    <w:p w14:paraId="04FC1569" w14:textId="58E5B5E5" w:rsidR="00A05B3A" w:rsidRPr="007E777A" w:rsidRDefault="00A05B3A" w:rsidP="00A05B3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Maintain a high level of professionalism when dealing with difficult customers</w:t>
      </w:r>
      <w:r w:rsidR="00C14A63" w:rsidRPr="007E777A">
        <w:rPr>
          <w:rFonts w:ascii="Times New Roman" w:hAnsi="Times New Roman"/>
          <w:sz w:val="24"/>
          <w:szCs w:val="24"/>
        </w:rPr>
        <w:t xml:space="preserve"> experiencing </w:t>
      </w:r>
      <w:r w:rsidR="00AD5011">
        <w:rPr>
          <w:rFonts w:ascii="Times New Roman" w:hAnsi="Times New Roman"/>
          <w:sz w:val="24"/>
          <w:szCs w:val="24"/>
        </w:rPr>
        <w:t>delayed/</w:t>
      </w:r>
      <w:r w:rsidR="00C14A63" w:rsidRPr="007E777A">
        <w:rPr>
          <w:rFonts w:ascii="Times New Roman" w:hAnsi="Times New Roman"/>
          <w:sz w:val="24"/>
          <w:szCs w:val="24"/>
        </w:rPr>
        <w:t>damaged luggage, lost items, and a wide range of baggage matters.</w:t>
      </w:r>
    </w:p>
    <w:p w14:paraId="74CA89DB" w14:textId="191793FE" w:rsidR="007E777A" w:rsidRDefault="00A05B3A" w:rsidP="00C14A6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 xml:space="preserve">Ensure compliance with applicable laws, regulations, policies, procedures, and ethical standards </w:t>
      </w:r>
    </w:p>
    <w:p w14:paraId="3FE78185" w14:textId="77777777" w:rsidR="00A05B3A" w:rsidRPr="007E777A" w:rsidRDefault="00A05B3A" w:rsidP="00A05B3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7E777A">
        <w:rPr>
          <w:rFonts w:ascii="Times New Roman" w:hAnsi="Times New Roman"/>
          <w:b/>
          <w:bCs/>
          <w:i/>
          <w:iCs/>
          <w:sz w:val="24"/>
          <w:szCs w:val="24"/>
        </w:rPr>
        <w:t xml:space="preserve">Received many commendation letters from customers and upper management. </w:t>
      </w:r>
    </w:p>
    <w:p w14:paraId="7F44B6FC" w14:textId="77777777" w:rsidR="002547F6" w:rsidRPr="007E777A" w:rsidRDefault="002547F6" w:rsidP="002547F6">
      <w:pPr>
        <w:jc w:val="both"/>
      </w:pPr>
    </w:p>
    <w:p w14:paraId="1AFA0E9E" w14:textId="0BCE38C8" w:rsidR="002547F6" w:rsidRPr="007E777A" w:rsidRDefault="002547F6" w:rsidP="002547F6">
      <w:pPr>
        <w:jc w:val="center"/>
        <w:rPr>
          <w:b/>
          <w:bCs/>
        </w:rPr>
      </w:pPr>
      <w:r w:rsidRPr="007E777A">
        <w:rPr>
          <w:b/>
          <w:bCs/>
        </w:rPr>
        <w:t>EARLIER EXPERIENCE</w:t>
      </w:r>
    </w:p>
    <w:p w14:paraId="038E8815" w14:textId="77777777" w:rsidR="002547F6" w:rsidRPr="007E777A" w:rsidRDefault="002547F6" w:rsidP="002547F6">
      <w:pPr>
        <w:jc w:val="center"/>
        <w:rPr>
          <w:b/>
          <w:bCs/>
        </w:rPr>
      </w:pPr>
    </w:p>
    <w:p w14:paraId="3DB451D4" w14:textId="4FF5B45B" w:rsidR="002547F6" w:rsidRPr="007E777A" w:rsidRDefault="007207B4" w:rsidP="002547F6">
      <w:r>
        <w:rPr>
          <w:b/>
          <w:bCs/>
        </w:rPr>
        <w:t>PAWOB/MSF Analyst</w:t>
      </w:r>
      <w:r w:rsidR="00663F38">
        <w:rPr>
          <w:b/>
          <w:bCs/>
        </w:rPr>
        <w:t>/Data Analytics</w:t>
      </w:r>
      <w:r w:rsidR="002547F6" w:rsidRPr="007E777A">
        <w:rPr>
          <w:bCs/>
        </w:rPr>
        <w:t>,</w:t>
      </w:r>
      <w:r w:rsidR="002547F6" w:rsidRPr="007E777A">
        <w:rPr>
          <w:b/>
          <w:bCs/>
        </w:rPr>
        <w:t xml:space="preserve"> </w:t>
      </w:r>
      <w:r w:rsidR="002547F6" w:rsidRPr="007E777A">
        <w:t>Air Canada</w:t>
      </w:r>
      <w:r w:rsidR="00663F38">
        <w:t xml:space="preserve"> 12 years</w:t>
      </w:r>
      <w:r w:rsidR="002547F6" w:rsidRPr="007E777A">
        <w:tab/>
      </w:r>
      <w:r w:rsidR="002547F6" w:rsidRPr="007E777A">
        <w:tab/>
      </w:r>
      <w:r w:rsidR="002547F6" w:rsidRPr="007E777A">
        <w:tab/>
      </w:r>
      <w:r w:rsidR="002547F6" w:rsidRPr="007E777A">
        <w:tab/>
      </w:r>
      <w:r w:rsidR="002547F6" w:rsidRPr="007E777A">
        <w:tab/>
        <w:t xml:space="preserve">                        </w:t>
      </w:r>
    </w:p>
    <w:p w14:paraId="0F30AAB6" w14:textId="24DD7B3D" w:rsidR="002547F6" w:rsidRPr="007E777A" w:rsidRDefault="007207B4" w:rsidP="002547F6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="002547F6" w:rsidRPr="007E777A">
        <w:rPr>
          <w:rFonts w:ascii="Times New Roman" w:hAnsi="Times New Roman"/>
          <w:sz w:val="24"/>
          <w:szCs w:val="24"/>
        </w:rPr>
        <w:t xml:space="preserve">onitoring of the day-to-day operations related to baggage; </w:t>
      </w:r>
      <w:r>
        <w:rPr>
          <w:rFonts w:ascii="Times New Roman" w:hAnsi="Times New Roman"/>
          <w:sz w:val="24"/>
          <w:szCs w:val="24"/>
        </w:rPr>
        <w:t>A</w:t>
      </w:r>
      <w:r w:rsidR="002547F6" w:rsidRPr="007E777A">
        <w:rPr>
          <w:rFonts w:ascii="Times New Roman" w:hAnsi="Times New Roman"/>
          <w:sz w:val="24"/>
          <w:szCs w:val="24"/>
        </w:rPr>
        <w:t>nalyzed reports to understand baggage incident issues.</w:t>
      </w:r>
    </w:p>
    <w:p w14:paraId="5911D2E5" w14:textId="729EA6A4" w:rsidR="002547F6" w:rsidRPr="007E777A" w:rsidRDefault="002547F6" w:rsidP="002547F6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Collaborate and partner with various teams at the airport as needed and externally.</w:t>
      </w:r>
    </w:p>
    <w:p w14:paraId="030F2074" w14:textId="1BBCD4D4" w:rsidR="002547F6" w:rsidRPr="007E777A" w:rsidRDefault="002547F6" w:rsidP="002547F6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Analyzed lost luggage reports to determine which cities were at fault</w:t>
      </w:r>
      <w:r w:rsidR="007207B4">
        <w:rPr>
          <w:rFonts w:ascii="Times New Roman" w:hAnsi="Times New Roman"/>
          <w:sz w:val="24"/>
          <w:szCs w:val="24"/>
        </w:rPr>
        <w:t xml:space="preserve"> and correct</w:t>
      </w:r>
      <w:r w:rsidR="005A0125">
        <w:rPr>
          <w:rFonts w:ascii="Times New Roman" w:hAnsi="Times New Roman"/>
          <w:sz w:val="24"/>
          <w:szCs w:val="24"/>
        </w:rPr>
        <w:t>ing</w:t>
      </w:r>
      <w:r w:rsidR="007207B4">
        <w:rPr>
          <w:rFonts w:ascii="Times New Roman" w:hAnsi="Times New Roman"/>
          <w:sz w:val="24"/>
          <w:szCs w:val="24"/>
        </w:rPr>
        <w:t xml:space="preserve"> reason for loss codes.</w:t>
      </w:r>
    </w:p>
    <w:p w14:paraId="2FB62AAE" w14:textId="2C8D4D9D" w:rsidR="007E777A" w:rsidRPr="007E777A" w:rsidRDefault="007E777A" w:rsidP="002547F6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7E777A">
        <w:rPr>
          <w:rFonts w:ascii="Times New Roman" w:hAnsi="Times New Roman"/>
          <w:b/>
          <w:bCs/>
          <w:i/>
          <w:iCs/>
          <w:sz w:val="24"/>
          <w:szCs w:val="24"/>
        </w:rPr>
        <w:t xml:space="preserve">Received positive feedback from </w:t>
      </w:r>
      <w:r w:rsidR="005A0125">
        <w:rPr>
          <w:rFonts w:ascii="Times New Roman" w:hAnsi="Times New Roman"/>
          <w:b/>
          <w:bCs/>
          <w:i/>
          <w:iCs/>
          <w:sz w:val="24"/>
          <w:szCs w:val="24"/>
        </w:rPr>
        <w:t xml:space="preserve">sr. </w:t>
      </w:r>
      <w:r w:rsidRPr="007E777A">
        <w:rPr>
          <w:rFonts w:ascii="Times New Roman" w:hAnsi="Times New Roman"/>
          <w:b/>
          <w:bCs/>
          <w:i/>
          <w:iCs/>
          <w:sz w:val="24"/>
          <w:szCs w:val="24"/>
        </w:rPr>
        <w:t>manager</w:t>
      </w:r>
      <w:r w:rsidR="005A0125">
        <w:rPr>
          <w:rFonts w:ascii="Times New Roman" w:hAnsi="Times New Roman"/>
          <w:b/>
          <w:bCs/>
          <w:i/>
          <w:iCs/>
          <w:sz w:val="24"/>
          <w:szCs w:val="24"/>
        </w:rPr>
        <w:t>s</w:t>
      </w:r>
      <w:r w:rsidRPr="007E777A">
        <w:rPr>
          <w:rFonts w:ascii="Times New Roman" w:hAnsi="Times New Roman"/>
          <w:b/>
          <w:bCs/>
          <w:i/>
          <w:iCs/>
          <w:sz w:val="24"/>
          <w:szCs w:val="24"/>
        </w:rPr>
        <w:t xml:space="preserve"> for ability to </w:t>
      </w:r>
      <w:r w:rsidR="001550B9">
        <w:rPr>
          <w:rFonts w:ascii="Times New Roman" w:hAnsi="Times New Roman"/>
          <w:b/>
          <w:bCs/>
          <w:i/>
          <w:iCs/>
          <w:sz w:val="24"/>
          <w:szCs w:val="24"/>
        </w:rPr>
        <w:t xml:space="preserve">drastically </w:t>
      </w:r>
      <w:r w:rsidRPr="007E777A">
        <w:rPr>
          <w:rFonts w:ascii="Times New Roman" w:hAnsi="Times New Roman"/>
          <w:b/>
          <w:bCs/>
          <w:i/>
          <w:iCs/>
          <w:sz w:val="24"/>
          <w:szCs w:val="24"/>
        </w:rPr>
        <w:t>reduce expenditures for Air Canada.</w:t>
      </w:r>
    </w:p>
    <w:p w14:paraId="57C72BF5" w14:textId="77777777" w:rsidR="007E777A" w:rsidRPr="007E777A" w:rsidRDefault="007E777A" w:rsidP="007E777A"/>
    <w:p w14:paraId="5BB230BF" w14:textId="26BD487C" w:rsidR="007E777A" w:rsidRPr="007E777A" w:rsidRDefault="007E777A" w:rsidP="002547F6">
      <w:r w:rsidRPr="007E777A">
        <w:rPr>
          <w:b/>
          <w:bCs/>
        </w:rPr>
        <w:t>Bar Manager</w:t>
      </w:r>
      <w:r w:rsidRPr="007E777A">
        <w:t xml:space="preserve">, </w:t>
      </w:r>
      <w:r w:rsidR="006C249B">
        <w:t>House of Lancaster (Etobicoke)</w:t>
      </w:r>
      <w:r w:rsidRPr="007E777A">
        <w:tab/>
      </w:r>
      <w:r w:rsidRPr="007E777A">
        <w:tab/>
      </w:r>
      <w:r w:rsidRPr="007E777A">
        <w:tab/>
      </w:r>
      <w:r w:rsidRPr="007E777A">
        <w:tab/>
      </w:r>
      <w:r w:rsidRPr="007E777A">
        <w:tab/>
      </w:r>
      <w:r w:rsidRPr="007E777A">
        <w:tab/>
      </w:r>
      <w:r w:rsidR="006C249B">
        <w:t xml:space="preserve">      </w:t>
      </w:r>
      <w:r w:rsidRPr="007E777A">
        <w:t>4 years</w:t>
      </w:r>
    </w:p>
    <w:p w14:paraId="6E509E25" w14:textId="6F34AC8A" w:rsidR="007E777A" w:rsidRPr="007E777A" w:rsidRDefault="007E777A" w:rsidP="007E777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Developed and implemented processes and procedures for the day-to-day operation of bar; ensured all facets of stock purchase and control were within budget.</w:t>
      </w:r>
    </w:p>
    <w:p w14:paraId="3630F035" w14:textId="29BF9369" w:rsidR="007E777A" w:rsidRPr="007E777A" w:rsidRDefault="007E777A" w:rsidP="00A57AB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Managed all cash handling and reconciliation of accounts and day to day collection of money.</w:t>
      </w:r>
    </w:p>
    <w:p w14:paraId="1970D3AE" w14:textId="7CE72A07" w:rsidR="007E777A" w:rsidRPr="007E777A" w:rsidRDefault="007E777A" w:rsidP="00F07A87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Maintained licenses and vendor contracts; set and enforced quality and safety control.</w:t>
      </w:r>
    </w:p>
    <w:p w14:paraId="484649F8" w14:textId="77777777" w:rsidR="007E777A" w:rsidRPr="007E777A" w:rsidRDefault="007E777A" w:rsidP="007E777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Handled hiring of bar staff; oversaw supervision of all staff.</w:t>
      </w:r>
    </w:p>
    <w:p w14:paraId="4109851D" w14:textId="70A19E22" w:rsidR="007E777A" w:rsidRPr="007E777A" w:rsidRDefault="007E777A" w:rsidP="007E777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Led the planning and execution of special events within the bar.</w:t>
      </w:r>
    </w:p>
    <w:p w14:paraId="25448E9E" w14:textId="2ED5F6B6" w:rsidR="007E777A" w:rsidRPr="007E777A" w:rsidRDefault="007E777A" w:rsidP="007E777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77A">
        <w:rPr>
          <w:rFonts w:ascii="Times New Roman" w:hAnsi="Times New Roman"/>
          <w:sz w:val="24"/>
          <w:szCs w:val="24"/>
        </w:rPr>
        <w:t>Attended training as required and arranged suitable training for staff as required.</w:t>
      </w:r>
    </w:p>
    <w:p w14:paraId="7EFB1626" w14:textId="485CAB55" w:rsidR="007E777A" w:rsidRPr="007E777A" w:rsidRDefault="007E777A" w:rsidP="007E777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7E777A">
        <w:rPr>
          <w:rFonts w:ascii="Times New Roman" w:hAnsi="Times New Roman"/>
          <w:b/>
          <w:bCs/>
          <w:i/>
          <w:iCs/>
          <w:sz w:val="24"/>
          <w:szCs w:val="24"/>
        </w:rPr>
        <w:t>Implemented menus that paired food and drinks, which increased sales.</w:t>
      </w:r>
    </w:p>
    <w:p w14:paraId="4DFDCAE4" w14:textId="77777777" w:rsidR="007E777A" w:rsidRPr="007E777A" w:rsidRDefault="007E777A" w:rsidP="007E777A"/>
    <w:p w14:paraId="13CEE17A" w14:textId="77777777" w:rsidR="002547F6" w:rsidRPr="007E777A" w:rsidRDefault="002547F6" w:rsidP="001B4BD5">
      <w:pPr>
        <w:jc w:val="center"/>
        <w:rPr>
          <w:b/>
        </w:rPr>
      </w:pPr>
    </w:p>
    <w:p w14:paraId="327DF873" w14:textId="124D6948" w:rsidR="002547F6" w:rsidRPr="002547F6" w:rsidRDefault="002547F6" w:rsidP="002547F6">
      <w:pPr>
        <w:jc w:val="center"/>
        <w:rPr>
          <w:b/>
          <w:bCs/>
          <w:i/>
          <w:iCs/>
        </w:rPr>
      </w:pPr>
      <w:r w:rsidRPr="007E777A">
        <w:rPr>
          <w:b/>
          <w:bCs/>
          <w:i/>
          <w:iCs/>
        </w:rPr>
        <w:t>Additional experience includes work as a private investigator</w:t>
      </w:r>
      <w:r w:rsidRPr="002547F6">
        <w:rPr>
          <w:b/>
          <w:bCs/>
          <w:i/>
          <w:iCs/>
        </w:rPr>
        <w:t>.</w:t>
      </w:r>
    </w:p>
    <w:sectPr w:rsidR="002547F6" w:rsidRPr="002547F6" w:rsidSect="004428BE">
      <w:type w:val="continuous"/>
      <w:pgSz w:w="12240" w:h="15840"/>
      <w:pgMar w:top="737" w:right="1151" w:bottom="737" w:left="11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79D4A9" w14:textId="77777777" w:rsidR="002558D2" w:rsidRDefault="002558D2" w:rsidP="0086447D">
      <w:r>
        <w:separator/>
      </w:r>
    </w:p>
  </w:endnote>
  <w:endnote w:type="continuationSeparator" w:id="0">
    <w:p w14:paraId="172486A2" w14:textId="77777777" w:rsidR="002558D2" w:rsidRDefault="002558D2" w:rsidP="008644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Medium">
    <w:altName w:val="Cambria"/>
    <w:charset w:val="00"/>
    <w:family w:val="roman"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venir Next Regular">
    <w:altName w:val="Cambria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AC103A" w14:textId="77777777" w:rsidR="002558D2" w:rsidRDefault="002558D2" w:rsidP="0086447D">
      <w:r>
        <w:separator/>
      </w:r>
    </w:p>
  </w:footnote>
  <w:footnote w:type="continuationSeparator" w:id="0">
    <w:p w14:paraId="5036BC06" w14:textId="77777777" w:rsidR="002558D2" w:rsidRDefault="002558D2" w:rsidP="008644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7D1ACF82"/>
    <w:lvl w:ilvl="0">
      <w:numFmt w:val="decimal"/>
      <w:pStyle w:val="Achievement"/>
      <w:lvlText w:val="*"/>
      <w:lvlJc w:val="left"/>
    </w:lvl>
  </w:abstractNum>
  <w:abstractNum w:abstractNumId="1" w15:restartNumberingAfterBreak="0">
    <w:nsid w:val="0170490A"/>
    <w:multiLevelType w:val="hybridMultilevel"/>
    <w:tmpl w:val="89CE0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8A2460"/>
    <w:multiLevelType w:val="hybridMultilevel"/>
    <w:tmpl w:val="6F0A69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082BA5"/>
    <w:multiLevelType w:val="hybridMultilevel"/>
    <w:tmpl w:val="46E074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F14E8"/>
    <w:multiLevelType w:val="multilevel"/>
    <w:tmpl w:val="BB8EC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6250F2"/>
    <w:multiLevelType w:val="multilevel"/>
    <w:tmpl w:val="339C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F13BD6"/>
    <w:multiLevelType w:val="hybridMultilevel"/>
    <w:tmpl w:val="8F867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500D0"/>
    <w:multiLevelType w:val="hybridMultilevel"/>
    <w:tmpl w:val="A9BE4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2A5577"/>
    <w:multiLevelType w:val="hybridMultilevel"/>
    <w:tmpl w:val="DE1C8D7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D86012"/>
    <w:multiLevelType w:val="hybridMultilevel"/>
    <w:tmpl w:val="C9823C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8F41B1"/>
    <w:multiLevelType w:val="hybridMultilevel"/>
    <w:tmpl w:val="999C789C"/>
    <w:lvl w:ilvl="0" w:tplc="7896A1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D76851"/>
    <w:multiLevelType w:val="hybridMultilevel"/>
    <w:tmpl w:val="94867FA8"/>
    <w:lvl w:ilvl="0" w:tplc="D94613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AC3097"/>
    <w:multiLevelType w:val="hybridMultilevel"/>
    <w:tmpl w:val="87E4C29C"/>
    <w:name w:val="WW8Num52"/>
    <w:lvl w:ilvl="0" w:tplc="FC68B1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1E6E1A"/>
    <w:multiLevelType w:val="hybridMultilevel"/>
    <w:tmpl w:val="15908EC4"/>
    <w:lvl w:ilvl="0" w:tplc="755CE5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2B5804"/>
    <w:multiLevelType w:val="hybridMultilevel"/>
    <w:tmpl w:val="D1F2DD0C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FD00E1"/>
    <w:multiLevelType w:val="hybridMultilevel"/>
    <w:tmpl w:val="EE968650"/>
    <w:lvl w:ilvl="0" w:tplc="4DD455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50EF6"/>
    <w:multiLevelType w:val="hybridMultilevel"/>
    <w:tmpl w:val="53F0A6E8"/>
    <w:lvl w:ilvl="0" w:tplc="558433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4628D6"/>
    <w:multiLevelType w:val="hybridMultilevel"/>
    <w:tmpl w:val="C3042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70B4A"/>
    <w:multiLevelType w:val="multilevel"/>
    <w:tmpl w:val="84DC6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D259FA"/>
    <w:multiLevelType w:val="hybridMultilevel"/>
    <w:tmpl w:val="8CC29062"/>
    <w:lvl w:ilvl="0" w:tplc="814CBB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5232F0"/>
    <w:multiLevelType w:val="multilevel"/>
    <w:tmpl w:val="CA022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1A809F4"/>
    <w:multiLevelType w:val="multilevel"/>
    <w:tmpl w:val="038ED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246A94"/>
    <w:multiLevelType w:val="multilevel"/>
    <w:tmpl w:val="687CF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5E80E16"/>
    <w:multiLevelType w:val="multilevel"/>
    <w:tmpl w:val="2E3E7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8260D37"/>
    <w:multiLevelType w:val="hybridMultilevel"/>
    <w:tmpl w:val="369A3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A05C69"/>
    <w:multiLevelType w:val="hybridMultilevel"/>
    <w:tmpl w:val="0B4A6A62"/>
    <w:lvl w:ilvl="0" w:tplc="9C04B2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8C54F3"/>
    <w:multiLevelType w:val="hybridMultilevel"/>
    <w:tmpl w:val="A4CC99BE"/>
    <w:lvl w:ilvl="0" w:tplc="10090001">
      <w:start w:val="41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2551033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24"/>
          <w:szCs w:val="24"/>
        </w:rPr>
      </w:lvl>
    </w:lvlOverride>
  </w:num>
  <w:num w:numId="2" w16cid:durableId="1329675080">
    <w:abstractNumId w:val="10"/>
  </w:num>
  <w:num w:numId="3" w16cid:durableId="333580711">
    <w:abstractNumId w:val="4"/>
  </w:num>
  <w:num w:numId="4" w16cid:durableId="760099729">
    <w:abstractNumId w:val="19"/>
  </w:num>
  <w:num w:numId="5" w16cid:durableId="1631936242">
    <w:abstractNumId w:val="1"/>
  </w:num>
  <w:num w:numId="6" w16cid:durableId="2079205546">
    <w:abstractNumId w:val="25"/>
  </w:num>
  <w:num w:numId="7" w16cid:durableId="1184051783">
    <w:abstractNumId w:val="16"/>
  </w:num>
  <w:num w:numId="8" w16cid:durableId="2134639214">
    <w:abstractNumId w:val="7"/>
  </w:num>
  <w:num w:numId="9" w16cid:durableId="1410539372">
    <w:abstractNumId w:val="17"/>
  </w:num>
  <w:num w:numId="10" w16cid:durableId="647978227">
    <w:abstractNumId w:val="5"/>
  </w:num>
  <w:num w:numId="11" w16cid:durableId="489756238">
    <w:abstractNumId w:val="13"/>
  </w:num>
  <w:num w:numId="12" w16cid:durableId="1332952808">
    <w:abstractNumId w:val="24"/>
  </w:num>
  <w:num w:numId="13" w16cid:durableId="409622735">
    <w:abstractNumId w:val="11"/>
  </w:num>
  <w:num w:numId="14" w16cid:durableId="1106733729">
    <w:abstractNumId w:val="6"/>
  </w:num>
  <w:num w:numId="15" w16cid:durableId="2114476080">
    <w:abstractNumId w:val="22"/>
  </w:num>
  <w:num w:numId="16" w16cid:durableId="23796084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24"/>
          <w:szCs w:val="24"/>
        </w:rPr>
      </w:lvl>
    </w:lvlOverride>
  </w:num>
  <w:num w:numId="17" w16cid:durableId="1328749036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24"/>
          <w:szCs w:val="24"/>
        </w:rPr>
      </w:lvl>
    </w:lvlOverride>
  </w:num>
  <w:num w:numId="18" w16cid:durableId="1850756500">
    <w:abstractNumId w:val="2"/>
  </w:num>
  <w:num w:numId="19" w16cid:durableId="423258906">
    <w:abstractNumId w:val="3"/>
  </w:num>
  <w:num w:numId="20" w16cid:durableId="1255554133">
    <w:abstractNumId w:val="23"/>
  </w:num>
  <w:num w:numId="21" w16cid:durableId="1004162722">
    <w:abstractNumId w:val="26"/>
  </w:num>
  <w:num w:numId="22" w16cid:durableId="1516266614">
    <w:abstractNumId w:val="20"/>
  </w:num>
  <w:num w:numId="23" w16cid:durableId="126626697">
    <w:abstractNumId w:val="18"/>
  </w:num>
  <w:num w:numId="24" w16cid:durableId="697631594">
    <w:abstractNumId w:val="21"/>
  </w:num>
  <w:num w:numId="25" w16cid:durableId="357706195">
    <w:abstractNumId w:val="15"/>
  </w:num>
  <w:num w:numId="26" w16cid:durableId="912198800">
    <w:abstractNumId w:val="8"/>
  </w:num>
  <w:num w:numId="27" w16cid:durableId="407272633">
    <w:abstractNumId w:val="9"/>
  </w:num>
  <w:num w:numId="28" w16cid:durableId="1702047511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55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zA2NDA2MTE1NDVU0lEKTi0uzszPAymwqAUADU67rSwAAAA="/>
  </w:docVars>
  <w:rsids>
    <w:rsidRoot w:val="00861B7D"/>
    <w:rsid w:val="00005E83"/>
    <w:rsid w:val="00015BF7"/>
    <w:rsid w:val="00016787"/>
    <w:rsid w:val="0001780B"/>
    <w:rsid w:val="00023DE4"/>
    <w:rsid w:val="00026B88"/>
    <w:rsid w:val="00030762"/>
    <w:rsid w:val="000344C9"/>
    <w:rsid w:val="00041C06"/>
    <w:rsid w:val="00041ED9"/>
    <w:rsid w:val="00047C87"/>
    <w:rsid w:val="00052933"/>
    <w:rsid w:val="00057778"/>
    <w:rsid w:val="000578B3"/>
    <w:rsid w:val="00063231"/>
    <w:rsid w:val="00063E46"/>
    <w:rsid w:val="00067AA1"/>
    <w:rsid w:val="00076B20"/>
    <w:rsid w:val="00076EF9"/>
    <w:rsid w:val="000960E3"/>
    <w:rsid w:val="000A5382"/>
    <w:rsid w:val="000A616F"/>
    <w:rsid w:val="000A6401"/>
    <w:rsid w:val="000B0C6E"/>
    <w:rsid w:val="000C0F14"/>
    <w:rsid w:val="000D55AF"/>
    <w:rsid w:val="000D5AEB"/>
    <w:rsid w:val="000E7F9F"/>
    <w:rsid w:val="000F13B3"/>
    <w:rsid w:val="00137C14"/>
    <w:rsid w:val="0014175B"/>
    <w:rsid w:val="001550B9"/>
    <w:rsid w:val="0015545B"/>
    <w:rsid w:val="001631C8"/>
    <w:rsid w:val="00165903"/>
    <w:rsid w:val="001726A5"/>
    <w:rsid w:val="00181B1D"/>
    <w:rsid w:val="001823AD"/>
    <w:rsid w:val="00197654"/>
    <w:rsid w:val="001A6083"/>
    <w:rsid w:val="001B1CD4"/>
    <w:rsid w:val="001B4BD5"/>
    <w:rsid w:val="001B6BF7"/>
    <w:rsid w:val="001C00C1"/>
    <w:rsid w:val="001C0804"/>
    <w:rsid w:val="001C48A2"/>
    <w:rsid w:val="001C5DA4"/>
    <w:rsid w:val="001D12D3"/>
    <w:rsid w:val="001D21B6"/>
    <w:rsid w:val="001D4130"/>
    <w:rsid w:val="001E6C5C"/>
    <w:rsid w:val="001F0402"/>
    <w:rsid w:val="001F5143"/>
    <w:rsid w:val="00201671"/>
    <w:rsid w:val="0020727F"/>
    <w:rsid w:val="00217B6F"/>
    <w:rsid w:val="00222079"/>
    <w:rsid w:val="00225E7F"/>
    <w:rsid w:val="00227688"/>
    <w:rsid w:val="002413D9"/>
    <w:rsid w:val="00244484"/>
    <w:rsid w:val="00251AB9"/>
    <w:rsid w:val="002547F6"/>
    <w:rsid w:val="002558D2"/>
    <w:rsid w:val="00270ABD"/>
    <w:rsid w:val="0028458F"/>
    <w:rsid w:val="002857A3"/>
    <w:rsid w:val="00286421"/>
    <w:rsid w:val="002B05C2"/>
    <w:rsid w:val="002B566B"/>
    <w:rsid w:val="002C0690"/>
    <w:rsid w:val="002C293F"/>
    <w:rsid w:val="002C6439"/>
    <w:rsid w:val="002C695B"/>
    <w:rsid w:val="002E30C5"/>
    <w:rsid w:val="002E43D1"/>
    <w:rsid w:val="002E7E65"/>
    <w:rsid w:val="002F4D42"/>
    <w:rsid w:val="0030149F"/>
    <w:rsid w:val="00315AC3"/>
    <w:rsid w:val="00347D58"/>
    <w:rsid w:val="0035533C"/>
    <w:rsid w:val="00370CB6"/>
    <w:rsid w:val="00376078"/>
    <w:rsid w:val="0037788A"/>
    <w:rsid w:val="00377B8F"/>
    <w:rsid w:val="003825BD"/>
    <w:rsid w:val="0038393B"/>
    <w:rsid w:val="0038788C"/>
    <w:rsid w:val="003933B3"/>
    <w:rsid w:val="0039346E"/>
    <w:rsid w:val="003A4069"/>
    <w:rsid w:val="003A707F"/>
    <w:rsid w:val="003B0CC1"/>
    <w:rsid w:val="003B6B71"/>
    <w:rsid w:val="003C6EB3"/>
    <w:rsid w:val="003D7AE7"/>
    <w:rsid w:val="003E4F93"/>
    <w:rsid w:val="003F41B0"/>
    <w:rsid w:val="003F746E"/>
    <w:rsid w:val="004004BF"/>
    <w:rsid w:val="00414A75"/>
    <w:rsid w:val="004428BE"/>
    <w:rsid w:val="00444C99"/>
    <w:rsid w:val="0046358F"/>
    <w:rsid w:val="0047012B"/>
    <w:rsid w:val="00474387"/>
    <w:rsid w:val="004754E4"/>
    <w:rsid w:val="004976BF"/>
    <w:rsid w:val="004A076D"/>
    <w:rsid w:val="004A308C"/>
    <w:rsid w:val="004A4133"/>
    <w:rsid w:val="004B33BA"/>
    <w:rsid w:val="004D5B41"/>
    <w:rsid w:val="004D7CAB"/>
    <w:rsid w:val="004E33A6"/>
    <w:rsid w:val="004E5381"/>
    <w:rsid w:val="004F46F0"/>
    <w:rsid w:val="00505AF6"/>
    <w:rsid w:val="0050684B"/>
    <w:rsid w:val="005142EE"/>
    <w:rsid w:val="0052621A"/>
    <w:rsid w:val="00531528"/>
    <w:rsid w:val="00532AB2"/>
    <w:rsid w:val="005372B9"/>
    <w:rsid w:val="0054457E"/>
    <w:rsid w:val="00561864"/>
    <w:rsid w:val="0056428A"/>
    <w:rsid w:val="00566384"/>
    <w:rsid w:val="00581B97"/>
    <w:rsid w:val="0058349E"/>
    <w:rsid w:val="005871E2"/>
    <w:rsid w:val="00597827"/>
    <w:rsid w:val="005A0125"/>
    <w:rsid w:val="005A502C"/>
    <w:rsid w:val="005B0129"/>
    <w:rsid w:val="005B316F"/>
    <w:rsid w:val="005C44BB"/>
    <w:rsid w:val="005D50CC"/>
    <w:rsid w:val="005E3733"/>
    <w:rsid w:val="005E7F17"/>
    <w:rsid w:val="005F5326"/>
    <w:rsid w:val="005F6223"/>
    <w:rsid w:val="006153BA"/>
    <w:rsid w:val="00617B48"/>
    <w:rsid w:val="006239D0"/>
    <w:rsid w:val="006242DE"/>
    <w:rsid w:val="006308B9"/>
    <w:rsid w:val="00630D1D"/>
    <w:rsid w:val="00637E00"/>
    <w:rsid w:val="006550A8"/>
    <w:rsid w:val="00663F38"/>
    <w:rsid w:val="00664F50"/>
    <w:rsid w:val="006663A7"/>
    <w:rsid w:val="00672420"/>
    <w:rsid w:val="006812C5"/>
    <w:rsid w:val="00695AB5"/>
    <w:rsid w:val="006A10B4"/>
    <w:rsid w:val="006B1D15"/>
    <w:rsid w:val="006B1E57"/>
    <w:rsid w:val="006B407A"/>
    <w:rsid w:val="006B6A84"/>
    <w:rsid w:val="006B72D5"/>
    <w:rsid w:val="006B7864"/>
    <w:rsid w:val="006B7AB4"/>
    <w:rsid w:val="006C249B"/>
    <w:rsid w:val="006C52C7"/>
    <w:rsid w:val="006C5CEF"/>
    <w:rsid w:val="006D4D72"/>
    <w:rsid w:val="006E1F57"/>
    <w:rsid w:val="006E758C"/>
    <w:rsid w:val="006F5905"/>
    <w:rsid w:val="006F5C16"/>
    <w:rsid w:val="006F6A6D"/>
    <w:rsid w:val="007049F4"/>
    <w:rsid w:val="00713032"/>
    <w:rsid w:val="00713ED4"/>
    <w:rsid w:val="007146A6"/>
    <w:rsid w:val="00716A73"/>
    <w:rsid w:val="007207B4"/>
    <w:rsid w:val="00740E66"/>
    <w:rsid w:val="0074172A"/>
    <w:rsid w:val="00747A2E"/>
    <w:rsid w:val="00751050"/>
    <w:rsid w:val="007535B2"/>
    <w:rsid w:val="007553F6"/>
    <w:rsid w:val="00757803"/>
    <w:rsid w:val="00760B21"/>
    <w:rsid w:val="007659A8"/>
    <w:rsid w:val="00770AEA"/>
    <w:rsid w:val="0077319C"/>
    <w:rsid w:val="00780410"/>
    <w:rsid w:val="0078112F"/>
    <w:rsid w:val="00785441"/>
    <w:rsid w:val="00786C21"/>
    <w:rsid w:val="00792CB3"/>
    <w:rsid w:val="00794D09"/>
    <w:rsid w:val="007A02C3"/>
    <w:rsid w:val="007A1772"/>
    <w:rsid w:val="007A30CD"/>
    <w:rsid w:val="007A4BE7"/>
    <w:rsid w:val="007B4AE4"/>
    <w:rsid w:val="007B70CE"/>
    <w:rsid w:val="007C73B5"/>
    <w:rsid w:val="007C7A02"/>
    <w:rsid w:val="007C7C41"/>
    <w:rsid w:val="007D22B3"/>
    <w:rsid w:val="007D37C5"/>
    <w:rsid w:val="007D5DF5"/>
    <w:rsid w:val="007E06E1"/>
    <w:rsid w:val="007E1B0F"/>
    <w:rsid w:val="007E777A"/>
    <w:rsid w:val="007F1D0C"/>
    <w:rsid w:val="007F6316"/>
    <w:rsid w:val="00800E0F"/>
    <w:rsid w:val="008036AE"/>
    <w:rsid w:val="00805384"/>
    <w:rsid w:val="0081199A"/>
    <w:rsid w:val="0081578B"/>
    <w:rsid w:val="00815FC3"/>
    <w:rsid w:val="00817936"/>
    <w:rsid w:val="008227EE"/>
    <w:rsid w:val="0083247F"/>
    <w:rsid w:val="00837829"/>
    <w:rsid w:val="008407BA"/>
    <w:rsid w:val="008512D8"/>
    <w:rsid w:val="00854FFB"/>
    <w:rsid w:val="008570CE"/>
    <w:rsid w:val="00857B4A"/>
    <w:rsid w:val="00861B7D"/>
    <w:rsid w:val="0086447D"/>
    <w:rsid w:val="008653DE"/>
    <w:rsid w:val="008733A9"/>
    <w:rsid w:val="008768CC"/>
    <w:rsid w:val="00880793"/>
    <w:rsid w:val="00881C61"/>
    <w:rsid w:val="00881CF9"/>
    <w:rsid w:val="00882C0E"/>
    <w:rsid w:val="008912AB"/>
    <w:rsid w:val="008915B7"/>
    <w:rsid w:val="00893DD3"/>
    <w:rsid w:val="008A13CA"/>
    <w:rsid w:val="008A32F6"/>
    <w:rsid w:val="008A60F8"/>
    <w:rsid w:val="008B459C"/>
    <w:rsid w:val="008B51E6"/>
    <w:rsid w:val="008B54B7"/>
    <w:rsid w:val="008B6137"/>
    <w:rsid w:val="008D5AD6"/>
    <w:rsid w:val="008D781F"/>
    <w:rsid w:val="008E2275"/>
    <w:rsid w:val="008E4585"/>
    <w:rsid w:val="008E5DD6"/>
    <w:rsid w:val="008F2925"/>
    <w:rsid w:val="009136AF"/>
    <w:rsid w:val="00934D0D"/>
    <w:rsid w:val="009451AD"/>
    <w:rsid w:val="0094584E"/>
    <w:rsid w:val="00952AB0"/>
    <w:rsid w:val="00954C47"/>
    <w:rsid w:val="009568CD"/>
    <w:rsid w:val="009659BE"/>
    <w:rsid w:val="00967324"/>
    <w:rsid w:val="00970E35"/>
    <w:rsid w:val="00972C05"/>
    <w:rsid w:val="0098352F"/>
    <w:rsid w:val="009A0459"/>
    <w:rsid w:val="009A14A3"/>
    <w:rsid w:val="009A25EE"/>
    <w:rsid w:val="009A548F"/>
    <w:rsid w:val="009A7F71"/>
    <w:rsid w:val="009C0510"/>
    <w:rsid w:val="009D35F7"/>
    <w:rsid w:val="009D3D7F"/>
    <w:rsid w:val="009E11FF"/>
    <w:rsid w:val="009E50B9"/>
    <w:rsid w:val="00A017E4"/>
    <w:rsid w:val="00A05B3A"/>
    <w:rsid w:val="00A10AB3"/>
    <w:rsid w:val="00A121D0"/>
    <w:rsid w:val="00A140B8"/>
    <w:rsid w:val="00A15C31"/>
    <w:rsid w:val="00A2259C"/>
    <w:rsid w:val="00A35250"/>
    <w:rsid w:val="00A370D1"/>
    <w:rsid w:val="00A42823"/>
    <w:rsid w:val="00A54269"/>
    <w:rsid w:val="00A609BA"/>
    <w:rsid w:val="00A67E4D"/>
    <w:rsid w:val="00A74343"/>
    <w:rsid w:val="00A76D4C"/>
    <w:rsid w:val="00A80151"/>
    <w:rsid w:val="00A81F59"/>
    <w:rsid w:val="00AA4836"/>
    <w:rsid w:val="00AA6EE2"/>
    <w:rsid w:val="00AA71A9"/>
    <w:rsid w:val="00AB13FA"/>
    <w:rsid w:val="00AB5B69"/>
    <w:rsid w:val="00AC37B2"/>
    <w:rsid w:val="00AD5011"/>
    <w:rsid w:val="00AD7FB1"/>
    <w:rsid w:val="00AE32DA"/>
    <w:rsid w:val="00AE3D41"/>
    <w:rsid w:val="00AE4B96"/>
    <w:rsid w:val="00B03074"/>
    <w:rsid w:val="00B071D9"/>
    <w:rsid w:val="00B1107B"/>
    <w:rsid w:val="00B16C2F"/>
    <w:rsid w:val="00B2033B"/>
    <w:rsid w:val="00B23C9D"/>
    <w:rsid w:val="00B24158"/>
    <w:rsid w:val="00B24623"/>
    <w:rsid w:val="00B27BEB"/>
    <w:rsid w:val="00B37340"/>
    <w:rsid w:val="00B444A5"/>
    <w:rsid w:val="00B52725"/>
    <w:rsid w:val="00B56047"/>
    <w:rsid w:val="00B57461"/>
    <w:rsid w:val="00B625DE"/>
    <w:rsid w:val="00B6331C"/>
    <w:rsid w:val="00B65874"/>
    <w:rsid w:val="00B700E0"/>
    <w:rsid w:val="00B710F6"/>
    <w:rsid w:val="00B94B18"/>
    <w:rsid w:val="00BA2591"/>
    <w:rsid w:val="00BB1F4B"/>
    <w:rsid w:val="00BB2D0E"/>
    <w:rsid w:val="00BB2FC2"/>
    <w:rsid w:val="00BB399E"/>
    <w:rsid w:val="00BB4F86"/>
    <w:rsid w:val="00BB68C9"/>
    <w:rsid w:val="00BC0A89"/>
    <w:rsid w:val="00BC1E12"/>
    <w:rsid w:val="00BC4187"/>
    <w:rsid w:val="00BC74FE"/>
    <w:rsid w:val="00BD2A1F"/>
    <w:rsid w:val="00BD2C47"/>
    <w:rsid w:val="00BD58D8"/>
    <w:rsid w:val="00BE5135"/>
    <w:rsid w:val="00BF1AE5"/>
    <w:rsid w:val="00BF1B9B"/>
    <w:rsid w:val="00BF3801"/>
    <w:rsid w:val="00BF5980"/>
    <w:rsid w:val="00C14A63"/>
    <w:rsid w:val="00C15486"/>
    <w:rsid w:val="00C25AD9"/>
    <w:rsid w:val="00C26310"/>
    <w:rsid w:val="00C324C9"/>
    <w:rsid w:val="00C344ED"/>
    <w:rsid w:val="00C3522F"/>
    <w:rsid w:val="00C36873"/>
    <w:rsid w:val="00C36D99"/>
    <w:rsid w:val="00C4083E"/>
    <w:rsid w:val="00C56CEA"/>
    <w:rsid w:val="00C63798"/>
    <w:rsid w:val="00C6455B"/>
    <w:rsid w:val="00C70D2A"/>
    <w:rsid w:val="00C71678"/>
    <w:rsid w:val="00C73BDD"/>
    <w:rsid w:val="00C74677"/>
    <w:rsid w:val="00C748F6"/>
    <w:rsid w:val="00C85B3C"/>
    <w:rsid w:val="00C91829"/>
    <w:rsid w:val="00C918D6"/>
    <w:rsid w:val="00CA0F4A"/>
    <w:rsid w:val="00CA7A87"/>
    <w:rsid w:val="00CB56A6"/>
    <w:rsid w:val="00CB7207"/>
    <w:rsid w:val="00CC429D"/>
    <w:rsid w:val="00CC520E"/>
    <w:rsid w:val="00CC79CC"/>
    <w:rsid w:val="00CD3BB2"/>
    <w:rsid w:val="00CE2FC7"/>
    <w:rsid w:val="00D03852"/>
    <w:rsid w:val="00D057F2"/>
    <w:rsid w:val="00D110E6"/>
    <w:rsid w:val="00D14292"/>
    <w:rsid w:val="00D32971"/>
    <w:rsid w:val="00D329DA"/>
    <w:rsid w:val="00D34476"/>
    <w:rsid w:val="00D35A28"/>
    <w:rsid w:val="00D40153"/>
    <w:rsid w:val="00D4047A"/>
    <w:rsid w:val="00D44D29"/>
    <w:rsid w:val="00D45102"/>
    <w:rsid w:val="00D451D6"/>
    <w:rsid w:val="00D476F5"/>
    <w:rsid w:val="00D63ADF"/>
    <w:rsid w:val="00D63FDB"/>
    <w:rsid w:val="00D666C1"/>
    <w:rsid w:val="00D7196E"/>
    <w:rsid w:val="00D72FBD"/>
    <w:rsid w:val="00D73716"/>
    <w:rsid w:val="00D7776C"/>
    <w:rsid w:val="00D806CC"/>
    <w:rsid w:val="00D84271"/>
    <w:rsid w:val="00D92DFE"/>
    <w:rsid w:val="00D95C00"/>
    <w:rsid w:val="00DB741A"/>
    <w:rsid w:val="00DC543E"/>
    <w:rsid w:val="00DD09F1"/>
    <w:rsid w:val="00DD1547"/>
    <w:rsid w:val="00DD2745"/>
    <w:rsid w:val="00DD307E"/>
    <w:rsid w:val="00DD5CC1"/>
    <w:rsid w:val="00DE40CF"/>
    <w:rsid w:val="00DE621E"/>
    <w:rsid w:val="00DF0901"/>
    <w:rsid w:val="00DF12CB"/>
    <w:rsid w:val="00DF4BD2"/>
    <w:rsid w:val="00E0276B"/>
    <w:rsid w:val="00E120C9"/>
    <w:rsid w:val="00E14CDC"/>
    <w:rsid w:val="00E2108E"/>
    <w:rsid w:val="00E217CA"/>
    <w:rsid w:val="00E21C78"/>
    <w:rsid w:val="00E34F74"/>
    <w:rsid w:val="00E36C98"/>
    <w:rsid w:val="00E374F6"/>
    <w:rsid w:val="00E37F16"/>
    <w:rsid w:val="00E6356D"/>
    <w:rsid w:val="00E8000C"/>
    <w:rsid w:val="00E812E1"/>
    <w:rsid w:val="00E829DE"/>
    <w:rsid w:val="00E835C5"/>
    <w:rsid w:val="00E90B8E"/>
    <w:rsid w:val="00E92201"/>
    <w:rsid w:val="00EB0E3B"/>
    <w:rsid w:val="00EC7B12"/>
    <w:rsid w:val="00EE2DB1"/>
    <w:rsid w:val="00EE784A"/>
    <w:rsid w:val="00EF02CE"/>
    <w:rsid w:val="00EF5DDF"/>
    <w:rsid w:val="00F23467"/>
    <w:rsid w:val="00F24929"/>
    <w:rsid w:val="00F24FBF"/>
    <w:rsid w:val="00F262B1"/>
    <w:rsid w:val="00F36508"/>
    <w:rsid w:val="00F40DE9"/>
    <w:rsid w:val="00F600D6"/>
    <w:rsid w:val="00F6471F"/>
    <w:rsid w:val="00F6701E"/>
    <w:rsid w:val="00F71674"/>
    <w:rsid w:val="00F80D59"/>
    <w:rsid w:val="00F8296E"/>
    <w:rsid w:val="00FC0BA3"/>
    <w:rsid w:val="00FC48AA"/>
    <w:rsid w:val="00FC6746"/>
    <w:rsid w:val="00FC6AFB"/>
    <w:rsid w:val="00FD1852"/>
    <w:rsid w:val="00FD2839"/>
    <w:rsid w:val="00FD5C9E"/>
    <w:rsid w:val="00FE0FC1"/>
    <w:rsid w:val="00FE2C2B"/>
    <w:rsid w:val="00FE6910"/>
    <w:rsid w:val="00FF2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93BF45"/>
  <w15:docId w15:val="{6E956165-F5AC-486C-90FF-53728C695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77A"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4BD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835C5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047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85B3C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E835C5"/>
    <w:rPr>
      <w:b/>
      <w:bCs/>
      <w:sz w:val="36"/>
      <w:szCs w:val="36"/>
    </w:rPr>
  </w:style>
  <w:style w:type="character" w:styleId="Strong">
    <w:name w:val="Strong"/>
    <w:uiPriority w:val="22"/>
    <w:qFormat/>
    <w:rsid w:val="00800E0F"/>
    <w:rPr>
      <w:b/>
      <w:bCs/>
    </w:rPr>
  </w:style>
  <w:style w:type="character" w:customStyle="1" w:styleId="apple-converted-space">
    <w:name w:val="apple-converted-space"/>
    <w:rsid w:val="00800E0F"/>
  </w:style>
  <w:style w:type="character" w:styleId="FollowedHyperlink">
    <w:name w:val="FollowedHyperlink"/>
    <w:uiPriority w:val="99"/>
    <w:semiHidden/>
    <w:unhideWhenUsed/>
    <w:rsid w:val="00A67E4D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0D5AEB"/>
    <w:pPr>
      <w:spacing w:before="100" w:beforeAutospacing="1" w:after="100" w:afterAutospacing="1"/>
    </w:pPr>
  </w:style>
  <w:style w:type="character" w:customStyle="1" w:styleId="il">
    <w:name w:val="il"/>
    <w:rsid w:val="00DF0901"/>
  </w:style>
  <w:style w:type="paragraph" w:customStyle="1" w:styleId="ColorfulList-Accent11">
    <w:name w:val="Colorful List - Accent 11"/>
    <w:basedOn w:val="Normal"/>
    <w:uiPriority w:val="34"/>
    <w:qFormat/>
    <w:rsid w:val="009451AD"/>
    <w:pPr>
      <w:spacing w:after="160" w:line="259" w:lineRule="auto"/>
      <w:ind w:left="720"/>
      <w:contextualSpacing/>
    </w:pPr>
    <w:rPr>
      <w:rFonts w:ascii="Cambria" w:eastAsia="Cambria" w:hAnsi="Cambria"/>
      <w:sz w:val="22"/>
      <w:szCs w:val="22"/>
    </w:rPr>
  </w:style>
  <w:style w:type="paragraph" w:customStyle="1" w:styleId="Achievement">
    <w:name w:val="Achievement"/>
    <w:basedOn w:val="BodyText"/>
    <w:rsid w:val="00251AB9"/>
    <w:pPr>
      <w:numPr>
        <w:numId w:val="1"/>
      </w:numPr>
      <w:spacing w:before="220" w:after="60" w:line="240" w:lineRule="atLeast"/>
      <w:jc w:val="both"/>
    </w:pPr>
    <w:rPr>
      <w:rFonts w:ascii="Garamond" w:hAnsi="Garamond"/>
      <w:sz w:val="22"/>
      <w:szCs w:val="20"/>
      <w:lang w:val="en-CA"/>
    </w:rPr>
  </w:style>
  <w:style w:type="paragraph" w:customStyle="1" w:styleId="CompanyName">
    <w:name w:val="Company Name"/>
    <w:basedOn w:val="Normal"/>
    <w:next w:val="JobTitle"/>
    <w:rsid w:val="00251AB9"/>
    <w:pPr>
      <w:tabs>
        <w:tab w:val="left" w:pos="1440"/>
        <w:tab w:val="right" w:pos="6480"/>
      </w:tabs>
      <w:spacing w:before="220" w:line="220" w:lineRule="atLeast"/>
    </w:pPr>
    <w:rPr>
      <w:rFonts w:ascii="Garamond" w:hAnsi="Garamond"/>
      <w:sz w:val="22"/>
      <w:szCs w:val="20"/>
      <w:lang w:val="en-CA"/>
    </w:rPr>
  </w:style>
  <w:style w:type="paragraph" w:customStyle="1" w:styleId="JobTitle">
    <w:name w:val="Job Title"/>
    <w:next w:val="Achievement"/>
    <w:rsid w:val="00251AB9"/>
    <w:pPr>
      <w:spacing w:before="40" w:after="40" w:line="220" w:lineRule="atLeast"/>
    </w:pPr>
    <w:rPr>
      <w:rFonts w:ascii="Garamond" w:hAnsi="Garamond"/>
      <w:i/>
      <w:spacing w:val="5"/>
      <w:sz w:val="23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251AB9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251AB9"/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D03852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CA" w:eastAsia="en-CA"/>
    </w:rPr>
  </w:style>
  <w:style w:type="character" w:styleId="CommentReference">
    <w:name w:val="annotation reference"/>
    <w:uiPriority w:val="99"/>
    <w:semiHidden/>
    <w:unhideWhenUsed/>
    <w:rsid w:val="001417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175B"/>
    <w:rPr>
      <w:rFonts w:eastAsia="SimSun"/>
      <w:sz w:val="20"/>
      <w:szCs w:val="20"/>
      <w:lang w:val="en-CA" w:eastAsia="zh-CN"/>
    </w:rPr>
  </w:style>
  <w:style w:type="character" w:customStyle="1" w:styleId="CommentTextChar">
    <w:name w:val="Comment Text Char"/>
    <w:link w:val="CommentText"/>
    <w:uiPriority w:val="99"/>
    <w:semiHidden/>
    <w:rsid w:val="0014175B"/>
    <w:rPr>
      <w:rFonts w:eastAsia="SimSun"/>
      <w:lang w:val="en-CA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17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4175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6447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6447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6447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6447D"/>
    <w:rPr>
      <w:sz w:val="24"/>
      <w:szCs w:val="24"/>
    </w:rPr>
  </w:style>
  <w:style w:type="character" w:customStyle="1" w:styleId="value">
    <w:name w:val="value"/>
    <w:basedOn w:val="DefaultParagraphFont"/>
    <w:rsid w:val="001E6C5C"/>
  </w:style>
  <w:style w:type="character" w:customStyle="1" w:styleId="text">
    <w:name w:val="text"/>
    <w:basedOn w:val="DefaultParagraphFont"/>
    <w:rsid w:val="00315AC3"/>
  </w:style>
  <w:style w:type="character" w:customStyle="1" w:styleId="summary">
    <w:name w:val="summary"/>
    <w:basedOn w:val="DefaultParagraphFont"/>
    <w:rsid w:val="00F24929"/>
  </w:style>
  <w:style w:type="character" w:customStyle="1" w:styleId="hbvzbc">
    <w:name w:val="hbvzbc"/>
    <w:basedOn w:val="DefaultParagraphFont"/>
    <w:rsid w:val="004428BE"/>
  </w:style>
  <w:style w:type="character" w:customStyle="1" w:styleId="wbzude">
    <w:name w:val="wbzude"/>
    <w:basedOn w:val="DefaultParagraphFont"/>
    <w:rsid w:val="004428BE"/>
  </w:style>
  <w:style w:type="paragraph" w:customStyle="1" w:styleId="Heading">
    <w:name w:val="Heading"/>
    <w:next w:val="Body"/>
    <w:autoRedefine/>
    <w:rsid w:val="00AB13FA"/>
    <w:pPr>
      <w:tabs>
        <w:tab w:val="left" w:pos="1000"/>
      </w:tabs>
      <w:spacing w:line="288" w:lineRule="auto"/>
      <w:outlineLvl w:val="0"/>
    </w:pPr>
    <w:rPr>
      <w:rFonts w:ascii="Avenir Next Medium" w:eastAsia="Arial Unicode MS" w:hAnsi="Avenir Next Medium" w:cs="Arial Unicode MS"/>
      <w:color w:val="5F5F5F"/>
      <w:sz w:val="28"/>
      <w:szCs w:val="28"/>
      <w:lang w:val="en-US" w:eastAsia="en-CA"/>
    </w:rPr>
  </w:style>
  <w:style w:type="paragraph" w:customStyle="1" w:styleId="Body">
    <w:name w:val="Body"/>
    <w:autoRedefine/>
    <w:rsid w:val="00AB13FA"/>
    <w:pPr>
      <w:spacing w:after="200"/>
    </w:pPr>
    <w:rPr>
      <w:rFonts w:ascii="Avenir Next Regular" w:eastAsia="Arial Unicode MS" w:hAnsi="Avenir Next Regular" w:cs="Arial Unicode MS"/>
      <w:color w:val="000000"/>
      <w:lang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7A02C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B4BD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047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paragraph" w:customStyle="1" w:styleId="Normal1">
    <w:name w:val="Normal1"/>
    <w:rsid w:val="00D4047A"/>
    <w:pPr>
      <w:spacing w:after="200" w:line="276" w:lineRule="auto"/>
      <w:jc w:val="both"/>
    </w:pPr>
    <w:rPr>
      <w:rFonts w:ascii="Cambria" w:eastAsia="Cambria" w:hAnsi="Cambria" w:cs="Cambria"/>
      <w:color w:val="000000"/>
      <w:lang w:val="en-US"/>
    </w:rPr>
  </w:style>
  <w:style w:type="character" w:styleId="IntenseReference">
    <w:name w:val="Intense Reference"/>
    <w:uiPriority w:val="32"/>
    <w:qFormat/>
    <w:rsid w:val="00D4047A"/>
    <w:rPr>
      <w:b/>
      <w:bCs/>
      <w:smallCaps/>
      <w:spacing w:val="5"/>
      <w:sz w:val="22"/>
      <w:szCs w:val="2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9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3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6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6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6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6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2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0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4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9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3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4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62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7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93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38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2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5" Type="http://schemas.openxmlformats.org/officeDocument/2006/relationships/webSettings" Target="webSettings.xml" /><Relationship Id="rId4" Type="http://schemas.openxmlformats.org/officeDocument/2006/relationships/settings" Target="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EA9236-E1EA-4A90-B3DD-77D06967294F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8</Words>
  <Characters>559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AM OWENS</vt:lpstr>
    </vt:vector>
  </TitlesOfParts>
  <Company>Humber College</Company>
  <LinksUpToDate>false</LinksUpToDate>
  <CharactersWithSpaces>6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UL PRVULOVIC </dc:title>
  <dc:creator>PAUL PRVULOVIC</dc:creator>
  <cp:lastModifiedBy>Paul Prvulovic</cp:lastModifiedBy>
  <cp:revision>2</cp:revision>
  <cp:lastPrinted>2020-10-28T16:24:00Z</cp:lastPrinted>
  <dcterms:created xsi:type="dcterms:W3CDTF">2025-10-02T21:06:00Z</dcterms:created>
  <dcterms:modified xsi:type="dcterms:W3CDTF">2025-10-02T21:06:00Z</dcterms:modified>
</cp:coreProperties>
</file>